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Lexend Light" w:hAnsi="Lexend Light"/>
          <w:b/>
          <w:bCs/>
          <w:i/>
          <w:iCs/>
          <w:color w:val="4848FF"/>
          <w:sz w:val="32"/>
          <w:szCs w:val="32"/>
        </w:rPr>
        <w:id w:val="1914424780"/>
        <w:docPartObj>
          <w:docPartGallery w:val="Cover Pages"/>
          <w:docPartUnique/>
        </w:docPartObj>
      </w:sdtPr>
      <w:sdtEndPr/>
      <w:sdtContent>
        <w:p w14:paraId="5F3E4F42" w14:textId="2FE233B9" w:rsidR="00FD000B" w:rsidRPr="003E3278" w:rsidRDefault="00FD000B" w:rsidP="006F70F5">
          <w:pPr>
            <w:rPr>
              <w:rFonts w:ascii="Lexend Light" w:hAnsi="Lexend Light"/>
            </w:rPr>
          </w:pPr>
        </w:p>
        <w:tbl>
          <w:tblPr>
            <w:tblStyle w:val="TableGridLight"/>
            <w:tblpPr w:leftFromText="180" w:rightFromText="180" w:vertAnchor="text" w:horzAnchor="page" w:tblpX="937" w:tblpY="8955"/>
            <w:tblW w:w="7647" w:type="dxa"/>
            <w:tblBorders>
              <w:top w:val="none" w:sz="0" w:space="0" w:color="auto"/>
              <w:left w:val="none" w:sz="0" w:space="0" w:color="auto"/>
              <w:bottom w:val="none" w:sz="0" w:space="0" w:color="auto"/>
              <w:right w:val="none" w:sz="0" w:space="0" w:color="auto"/>
              <w:insideH w:val="single" w:sz="4" w:space="0" w:color="D25DC6"/>
              <w:insideV w:val="single" w:sz="4" w:space="0" w:color="D25DC6"/>
            </w:tblBorders>
            <w:tblLayout w:type="fixed"/>
            <w:tblCellMar>
              <w:top w:w="85" w:type="dxa"/>
              <w:left w:w="85" w:type="dxa"/>
              <w:bottom w:w="85" w:type="dxa"/>
              <w:right w:w="85" w:type="dxa"/>
            </w:tblCellMar>
            <w:tblLook w:val="01E0" w:firstRow="1" w:lastRow="1" w:firstColumn="1" w:lastColumn="1" w:noHBand="0" w:noVBand="0"/>
          </w:tblPr>
          <w:tblGrid>
            <w:gridCol w:w="2127"/>
            <w:gridCol w:w="5520"/>
          </w:tblGrid>
          <w:tr w:rsidR="00B556A1" w:rsidRPr="003E3278" w14:paraId="79D152E8" w14:textId="77777777" w:rsidTr="00C5476E">
            <w:trPr>
              <w:trHeight w:val="392"/>
            </w:trPr>
            <w:tc>
              <w:tcPr>
                <w:tcW w:w="2127" w:type="dxa"/>
                <w:vAlign w:val="center"/>
              </w:tcPr>
              <w:p w14:paraId="4B1DF816" w14:textId="77777777" w:rsidR="00B556A1" w:rsidRPr="003E3278" w:rsidRDefault="00B556A1" w:rsidP="00B556A1">
                <w:pPr>
                  <w:pStyle w:val="TableParagraph"/>
                  <w:rPr>
                    <w:rFonts w:ascii="Lexend Light" w:hAnsi="Lexend Light"/>
                    <w:b/>
                    <w:bCs/>
                    <w:color w:val="FFFFFF" w:themeColor="background1"/>
                  </w:rPr>
                </w:pPr>
                <w:r w:rsidRPr="003E3278">
                  <w:rPr>
                    <w:rFonts w:ascii="Lexend Light" w:hAnsi="Lexend Light"/>
                    <w:b/>
                    <w:bCs/>
                    <w:color w:val="FFFFFF" w:themeColor="background1"/>
                  </w:rPr>
                  <w:t>Author</w:t>
                </w:r>
                <w:r w:rsidRPr="003E3278">
                  <w:rPr>
                    <w:rFonts w:ascii="Lexend Light" w:hAnsi="Lexend Light"/>
                    <w:b/>
                    <w:bCs/>
                    <w:color w:val="FFFFFF" w:themeColor="background1"/>
                    <w:w w:val="95"/>
                  </w:rPr>
                  <w:t>:</w:t>
                </w:r>
              </w:p>
            </w:tc>
            <w:tc>
              <w:tcPr>
                <w:tcW w:w="5520" w:type="dxa"/>
                <w:vAlign w:val="center"/>
              </w:tcPr>
              <w:p w14:paraId="57C348EB" w14:textId="6E6934F3" w:rsidR="00B556A1" w:rsidRPr="003E3278" w:rsidRDefault="00127C7F" w:rsidP="00B556A1">
                <w:pPr>
                  <w:pStyle w:val="TableParagraph"/>
                  <w:rPr>
                    <w:rFonts w:ascii="Lexend Light" w:hAnsi="Lexend Light"/>
                    <w:b/>
                    <w:bCs/>
                    <w:color w:val="FFFFFF" w:themeColor="background1"/>
                  </w:rPr>
                </w:pPr>
                <w:r w:rsidRPr="003E3278">
                  <w:rPr>
                    <w:rFonts w:ascii="Lexend Light" w:hAnsi="Lexend Light"/>
                    <w:b/>
                    <w:bCs/>
                    <w:color w:val="FFFFFF" w:themeColor="background1"/>
                  </w:rPr>
                  <w:t>Natalie Dalvarez</w:t>
                </w:r>
              </w:p>
            </w:tc>
          </w:tr>
          <w:tr w:rsidR="00B556A1" w:rsidRPr="003E3278" w14:paraId="46B9DF26" w14:textId="77777777" w:rsidTr="00C5476E">
            <w:trPr>
              <w:trHeight w:val="392"/>
            </w:trPr>
            <w:tc>
              <w:tcPr>
                <w:tcW w:w="2127" w:type="dxa"/>
                <w:vAlign w:val="center"/>
              </w:tcPr>
              <w:p w14:paraId="6E6691EE" w14:textId="0612B5BE" w:rsidR="00B556A1" w:rsidRPr="003E3278" w:rsidRDefault="00C5476E" w:rsidP="00B556A1">
                <w:pPr>
                  <w:pStyle w:val="TableParagraph"/>
                  <w:rPr>
                    <w:rFonts w:ascii="Lexend Light" w:hAnsi="Lexend Light"/>
                    <w:b/>
                    <w:bCs/>
                    <w:color w:val="FFFFFF" w:themeColor="background1"/>
                  </w:rPr>
                </w:pPr>
                <w:r>
                  <w:rPr>
                    <w:rFonts w:ascii="Lexend Light" w:hAnsi="Lexend Light"/>
                    <w:b/>
                    <w:bCs/>
                    <w:color w:val="FFFFFF" w:themeColor="background1"/>
                  </w:rPr>
                  <w:t xml:space="preserve">Publication </w:t>
                </w:r>
                <w:r w:rsidR="00B556A1" w:rsidRPr="003E3278">
                  <w:rPr>
                    <w:rFonts w:ascii="Lexend Light" w:hAnsi="Lexend Light"/>
                    <w:b/>
                    <w:bCs/>
                    <w:color w:val="FFFFFF" w:themeColor="background1"/>
                  </w:rPr>
                  <w:t>Date:</w:t>
                </w:r>
              </w:p>
            </w:tc>
            <w:tc>
              <w:tcPr>
                <w:tcW w:w="5520" w:type="dxa"/>
                <w:vAlign w:val="center"/>
              </w:tcPr>
              <w:p w14:paraId="6FF936D8" w14:textId="13D9A817" w:rsidR="00B556A1" w:rsidRPr="003E3278" w:rsidRDefault="00127C7F" w:rsidP="00B556A1">
                <w:pPr>
                  <w:pStyle w:val="TableParagraph"/>
                  <w:rPr>
                    <w:rFonts w:ascii="Lexend Light" w:hAnsi="Lexend Light"/>
                    <w:b/>
                    <w:bCs/>
                    <w:color w:val="FFFFFF" w:themeColor="background1"/>
                  </w:rPr>
                </w:pPr>
                <w:r w:rsidRPr="003E3278">
                  <w:rPr>
                    <w:rFonts w:ascii="Lexend Light" w:hAnsi="Lexend Light"/>
                    <w:b/>
                    <w:bCs/>
                    <w:color w:val="FFFFFF" w:themeColor="background1"/>
                  </w:rPr>
                  <w:t>March 2026</w:t>
                </w:r>
              </w:p>
            </w:tc>
          </w:tr>
          <w:tr w:rsidR="00B556A1" w:rsidRPr="003E3278" w14:paraId="31CC84F6" w14:textId="77777777" w:rsidTr="00C5476E">
            <w:trPr>
              <w:trHeight w:val="392"/>
            </w:trPr>
            <w:tc>
              <w:tcPr>
                <w:tcW w:w="2127" w:type="dxa"/>
                <w:vAlign w:val="center"/>
              </w:tcPr>
              <w:p w14:paraId="63B2972F" w14:textId="1A06E6FD" w:rsidR="00B556A1" w:rsidRPr="003E3278" w:rsidRDefault="00C5476E" w:rsidP="00B556A1">
                <w:pPr>
                  <w:pStyle w:val="TableParagraph"/>
                  <w:rPr>
                    <w:rFonts w:ascii="Lexend Light" w:hAnsi="Lexend Light"/>
                    <w:b/>
                    <w:bCs/>
                    <w:color w:val="FFFFFF" w:themeColor="background1"/>
                  </w:rPr>
                </w:pPr>
                <w:r>
                  <w:rPr>
                    <w:rFonts w:ascii="Lexend Light" w:hAnsi="Lexend Light"/>
                    <w:b/>
                    <w:bCs/>
                    <w:color w:val="FFFFFF" w:themeColor="background1"/>
                  </w:rPr>
                  <w:t>Snapshot date</w:t>
                </w:r>
                <w:r w:rsidR="00B556A1" w:rsidRPr="003E3278">
                  <w:rPr>
                    <w:rFonts w:ascii="Lexend Light" w:hAnsi="Lexend Light"/>
                    <w:b/>
                    <w:bCs/>
                    <w:color w:val="FFFFFF" w:themeColor="background1"/>
                  </w:rPr>
                  <w:t>:</w:t>
                </w:r>
              </w:p>
            </w:tc>
            <w:tc>
              <w:tcPr>
                <w:tcW w:w="5520" w:type="dxa"/>
                <w:vAlign w:val="center"/>
              </w:tcPr>
              <w:p w14:paraId="555ED2DE" w14:textId="77A4D759" w:rsidR="00B556A1" w:rsidRPr="003E3278" w:rsidRDefault="00C5476E" w:rsidP="00B556A1">
                <w:pPr>
                  <w:pStyle w:val="TableParagraph"/>
                  <w:rPr>
                    <w:rFonts w:ascii="Lexend Light" w:hAnsi="Lexend Light"/>
                    <w:b/>
                    <w:bCs/>
                    <w:color w:val="FFFFFF" w:themeColor="background1"/>
                  </w:rPr>
                </w:pPr>
                <w:r>
                  <w:rPr>
                    <w:rFonts w:ascii="Lexend Light" w:hAnsi="Lexend Light"/>
                    <w:b/>
                    <w:bCs/>
                    <w:color w:val="FFFFFF" w:themeColor="background1"/>
                  </w:rPr>
                  <w:t>31 March 2025</w:t>
                </w:r>
              </w:p>
            </w:tc>
          </w:tr>
        </w:tbl>
        <w:p w14:paraId="61A5E397" w14:textId="77777777" w:rsidR="00210EE4" w:rsidRDefault="00595853" w:rsidP="00A76EC4">
          <w:pPr>
            <w:pStyle w:val="SETDocumentHeading"/>
            <w:rPr>
              <w:rFonts w:ascii="Lexend Light" w:hAnsi="Lexend Light"/>
              <w:bCs/>
              <w:i/>
              <w:iCs/>
              <w:szCs w:val="32"/>
            </w:rPr>
          </w:pPr>
          <w:r w:rsidRPr="003E3278">
            <w:rPr>
              <w:rFonts w:ascii="Lexend Light" w:hAnsi="Lexend Light"/>
              <w:noProof/>
              <w:lang w:val="en-US"/>
            </w:rPr>
            <mc:AlternateContent>
              <mc:Choice Requires="wps">
                <w:drawing>
                  <wp:anchor distT="0" distB="0" distL="114300" distR="114300" simplePos="0" relativeHeight="251658241" behindDoc="0" locked="0" layoutInCell="1" allowOverlap="1" wp14:anchorId="1B3FC4BA" wp14:editId="24DC0FB4">
                    <wp:simplePos x="0" y="0"/>
                    <wp:positionH relativeFrom="margin">
                      <wp:posOffset>-427703</wp:posOffset>
                    </wp:positionH>
                    <wp:positionV relativeFrom="paragraph">
                      <wp:posOffset>4048104</wp:posOffset>
                    </wp:positionV>
                    <wp:extent cx="6079490" cy="1061883"/>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1061883"/>
                            </a:xfrm>
                            <a:prstGeom prst="rect">
                              <a:avLst/>
                            </a:prstGeom>
                            <a:noFill/>
                            <a:ln w="6350">
                              <a:noFill/>
                            </a:ln>
                          </wps:spPr>
                          <wps:txbx>
                            <w:txbxContent>
                              <w:p w14:paraId="1219D459" w14:textId="17C19D49" w:rsidR="00E63256" w:rsidRPr="00650327" w:rsidRDefault="00127C7F" w:rsidP="00B556A1">
                                <w:pPr>
                                  <w:pStyle w:val="SETCoverPage"/>
                                  <w:rPr>
                                    <w:rStyle w:val="BookTitle"/>
                                    <w:rFonts w:ascii="Aptos Black" w:hAnsi="Aptos Black"/>
                                    <w:b/>
                                    <w:i w:val="0"/>
                                    <w:iCs w:val="0"/>
                                    <w:spacing w:val="0"/>
                                    <w:sz w:val="96"/>
                                    <w:szCs w:val="96"/>
                                  </w:rPr>
                                </w:pPr>
                                <w:r>
                                  <w:rPr>
                                    <w:rStyle w:val="BookTitle"/>
                                    <w:rFonts w:ascii="Aptos Black" w:hAnsi="Aptos Black"/>
                                    <w:b/>
                                    <w:i w:val="0"/>
                                    <w:iCs w:val="0"/>
                                    <w:spacing w:val="0"/>
                                    <w:sz w:val="96"/>
                                    <w:szCs w:val="96"/>
                                  </w:rPr>
                                  <w:t>Gender Pay G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33.7pt;margin-top:318.75pt;width:478.7pt;height:83.6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" filled="f" stroked="f" strokeweight=".5pt">
                    <v:textbox>
                      <w:txbxContent>
                        <w:p w14:paraId="1219D459" w14:textId="17C19D49" w:rsidR="00E63256" w:rsidRPr="00650327" w:rsidRDefault="00127C7F" w:rsidP="00B556A1">
                          <w:pPr>
                            <w:pStyle w:val="SETCoverPage"/>
                            <w:rPr>
                              <w:rStyle w:val="BookTitle"/>
                              <w:rFonts w:ascii="Aptos Black" w:hAnsi="Aptos Black"/>
                              <w:b/>
                              <w:i w:val="0"/>
                              <w:iCs w:val="0"/>
                              <w:spacing w:val="0"/>
                              <w:sz w:val="96"/>
                              <w:szCs w:val="96"/>
                            </w:rPr>
                          </w:pPr>
                          <w:r>
                            <w:rPr>
                              <w:rStyle w:val="BookTitle"/>
                              <w:rFonts w:ascii="Aptos Black" w:hAnsi="Aptos Black"/>
                              <w:b/>
                              <w:i w:val="0"/>
                              <w:iCs w:val="0"/>
                              <w:spacing w:val="0"/>
                              <w:sz w:val="96"/>
                              <w:szCs w:val="96"/>
                            </w:rPr>
                            <w:t>Gender Pay Gap</w:t>
                          </w:r>
                        </w:p>
                      </w:txbxContent>
                    </v:textbox>
                    <w10:wrap anchorx="margin"/>
                  </v:shape>
                </w:pict>
              </mc:Fallback>
            </mc:AlternateContent>
          </w:r>
          <w:r w:rsidR="00FD000B" w:rsidRPr="003E3278">
            <w:rPr>
              <w:rFonts w:ascii="Lexend Light" w:hAnsi="Lexend Light"/>
            </w:rPr>
            <w:br w:type="page"/>
          </w:r>
        </w:p>
      </w:sdtContent>
    </w:sdt>
    <w:p w14:paraId="47D99681" w14:textId="15AE7AB3" w:rsidR="00A76EC4" w:rsidRPr="00210EE4" w:rsidRDefault="00FD7B4A" w:rsidP="00A76EC4">
      <w:pPr>
        <w:pStyle w:val="SETDocumentHeading"/>
        <w:rPr>
          <w:rFonts w:ascii="Lexend Light" w:hAnsi="Lexend Light"/>
          <w:i/>
        </w:rPr>
      </w:pPr>
      <w:r w:rsidRPr="003E3278">
        <w:rPr>
          <w:rFonts w:ascii="Lexend Light" w:hAnsi="Lexend Light"/>
        </w:rPr>
        <w:t>Gender Pay Gap report for 2024 to 2025</w:t>
      </w:r>
    </w:p>
    <w:p w14:paraId="7DEBC91B" w14:textId="77777777" w:rsidR="00F5700F" w:rsidRDefault="00FD7B4A" w:rsidP="00FD7B4A">
      <w:pPr>
        <w:spacing w:before="0" w:after="160" w:line="259" w:lineRule="auto"/>
        <w:rPr>
          <w:rFonts w:ascii="Lexend Light" w:hAnsi="Lexend Light"/>
          <w:bCs/>
          <w:color w:val="00B5D0"/>
        </w:rPr>
      </w:pPr>
      <w:r w:rsidRPr="00FD7B4A">
        <w:rPr>
          <w:rFonts w:ascii="Lexend Light" w:hAnsi="Lexend Light"/>
          <w:bCs/>
          <w:color w:val="00B5D0"/>
        </w:rPr>
        <w:t>Introduction</w:t>
      </w:r>
    </w:p>
    <w:p w14:paraId="1CC01DBA" w14:textId="77777777" w:rsidR="009701C2" w:rsidRPr="009701C2" w:rsidRDefault="009701C2" w:rsidP="00E521AF">
      <w:pPr>
        <w:spacing w:before="0" w:after="160" w:line="259" w:lineRule="auto"/>
        <w:jc w:val="both"/>
        <w:rPr>
          <w:rFonts w:ascii="Lexend Light" w:hAnsi="Lexend Light"/>
          <w:bCs/>
          <w:color w:val="auto"/>
        </w:rPr>
      </w:pPr>
      <w:r w:rsidRPr="009701C2">
        <w:rPr>
          <w:rFonts w:ascii="Lexend Light" w:hAnsi="Lexend Light"/>
          <w:bCs/>
          <w:color w:val="auto"/>
        </w:rPr>
        <w:t>At Shaw Education Trust, we are committed to fostering a culture built on opportunity, integrity, community, and equity. Ensuring fairness in pay and progression is a key part of this commitment.</w:t>
      </w:r>
    </w:p>
    <w:p w14:paraId="1141274A" w14:textId="77777777" w:rsidR="009701C2" w:rsidRPr="009701C2" w:rsidRDefault="009701C2" w:rsidP="00E521AF">
      <w:pPr>
        <w:spacing w:before="0" w:after="160" w:line="259" w:lineRule="auto"/>
        <w:jc w:val="both"/>
        <w:rPr>
          <w:rFonts w:ascii="Lexend Light" w:hAnsi="Lexend Light"/>
          <w:bCs/>
          <w:color w:val="auto"/>
        </w:rPr>
      </w:pPr>
      <w:r w:rsidRPr="009701C2">
        <w:rPr>
          <w:rFonts w:ascii="Lexend Light" w:hAnsi="Lexend Light"/>
          <w:bCs/>
          <w:color w:val="auto"/>
        </w:rPr>
        <w:t>This report outlines our gender pay gap data for the reporting period ending 31 March 2025, in line with the requirements of the Equality Act 2010 (Gender Pay Gap Information) Regulations 2017. It provides an overview of the difference in average earnings between men and women across the Trust and highlights the actions we are taking to address disparities and promote equality within our workforce.</w:t>
      </w:r>
    </w:p>
    <w:p w14:paraId="0B8CF6A3" w14:textId="1373FF1B" w:rsidR="009701C2" w:rsidRPr="009701C2" w:rsidRDefault="009701C2" w:rsidP="00E521AF">
      <w:pPr>
        <w:spacing w:before="0" w:after="160" w:line="259" w:lineRule="auto"/>
        <w:jc w:val="both"/>
        <w:rPr>
          <w:rFonts w:ascii="Lexend Light" w:hAnsi="Lexend Light"/>
          <w:bCs/>
          <w:color w:val="auto"/>
        </w:rPr>
      </w:pPr>
      <w:r w:rsidRPr="009701C2">
        <w:rPr>
          <w:rFonts w:ascii="Lexend Light" w:hAnsi="Lexend Light"/>
          <w:bCs/>
          <w:color w:val="auto"/>
        </w:rPr>
        <w:t xml:space="preserve">It is important to note that the gender pay gap differs from equal pay. </w:t>
      </w:r>
      <w:r w:rsidRPr="00E521AF">
        <w:rPr>
          <w:rFonts w:ascii="Lexend Light" w:hAnsi="Lexend Light"/>
          <w:bCs/>
          <w:color w:val="auto"/>
        </w:rPr>
        <w:t xml:space="preserve"> </w:t>
      </w:r>
      <w:r w:rsidRPr="009701C2">
        <w:rPr>
          <w:rFonts w:ascii="Lexend Light" w:hAnsi="Lexend Light"/>
          <w:bCs/>
          <w:color w:val="auto"/>
        </w:rPr>
        <w:t xml:space="preserve">Equal pay relates to men and women receiving the same pay for performing the same or equivalent roles. </w:t>
      </w:r>
      <w:r w:rsidRPr="00E521AF">
        <w:rPr>
          <w:rFonts w:ascii="Lexend Light" w:hAnsi="Lexend Light"/>
          <w:bCs/>
          <w:color w:val="auto"/>
        </w:rPr>
        <w:t xml:space="preserve"> </w:t>
      </w:r>
      <w:r w:rsidRPr="009701C2">
        <w:rPr>
          <w:rFonts w:ascii="Lexend Light" w:hAnsi="Lexend Light"/>
          <w:bCs/>
          <w:color w:val="auto"/>
        </w:rPr>
        <w:t xml:space="preserve">The gender </w:t>
      </w:r>
      <w:proofErr w:type="gramStart"/>
      <w:r w:rsidRPr="009701C2">
        <w:rPr>
          <w:rFonts w:ascii="Lexend Light" w:hAnsi="Lexend Light"/>
          <w:bCs/>
          <w:color w:val="auto"/>
        </w:rPr>
        <w:t>pay</w:t>
      </w:r>
      <w:proofErr w:type="gramEnd"/>
      <w:r w:rsidRPr="009701C2">
        <w:rPr>
          <w:rFonts w:ascii="Lexend Light" w:hAnsi="Lexend Light"/>
          <w:bCs/>
          <w:color w:val="auto"/>
        </w:rPr>
        <w:t xml:space="preserve"> gap measures the difference in average pay across the entire workforce, which can be influenced by workforce composition, occupational distribution, and representation in senior roles.</w:t>
      </w:r>
    </w:p>
    <w:p w14:paraId="39DE79E5" w14:textId="77777777" w:rsidR="009701C2" w:rsidRPr="009701C2" w:rsidRDefault="009701C2" w:rsidP="00E521AF">
      <w:pPr>
        <w:spacing w:before="0" w:after="160" w:line="259" w:lineRule="auto"/>
        <w:jc w:val="both"/>
        <w:rPr>
          <w:rFonts w:ascii="Lexend Light" w:hAnsi="Lexend Light"/>
          <w:bCs/>
          <w:color w:val="auto"/>
        </w:rPr>
      </w:pPr>
      <w:r w:rsidRPr="009701C2">
        <w:rPr>
          <w:rFonts w:ascii="Lexend Light" w:hAnsi="Lexend Light"/>
          <w:bCs/>
          <w:color w:val="auto"/>
        </w:rPr>
        <w:t xml:space="preserve">As an organisation operating in the education sector, where women make up </w:t>
      </w:r>
      <w:proofErr w:type="gramStart"/>
      <w:r w:rsidRPr="009701C2">
        <w:rPr>
          <w:rFonts w:ascii="Lexend Light" w:hAnsi="Lexend Light"/>
          <w:bCs/>
          <w:color w:val="auto"/>
        </w:rPr>
        <w:t>the majority of</w:t>
      </w:r>
      <w:proofErr w:type="gramEnd"/>
      <w:r w:rsidRPr="009701C2">
        <w:rPr>
          <w:rFonts w:ascii="Lexend Light" w:hAnsi="Lexend Light"/>
          <w:bCs/>
          <w:color w:val="auto"/>
        </w:rPr>
        <w:t xml:space="preserve"> the workforce, our focus remains on ensuring equitable access to career progression and leadership opportunities for all colleagues.</w:t>
      </w:r>
    </w:p>
    <w:p w14:paraId="618E58F4" w14:textId="77777777" w:rsidR="009701C2" w:rsidRDefault="009701C2" w:rsidP="00FD7B4A">
      <w:pPr>
        <w:spacing w:before="0" w:after="160" w:line="259" w:lineRule="auto"/>
        <w:rPr>
          <w:rFonts w:ascii="Lexend Light" w:hAnsi="Lexend Light"/>
          <w:bCs/>
          <w:color w:val="00B5D0"/>
        </w:rPr>
      </w:pPr>
    </w:p>
    <w:p w14:paraId="26036CDB" w14:textId="77777777" w:rsidR="00F5700F" w:rsidRDefault="00FD7B4A" w:rsidP="00FD7B4A">
      <w:pPr>
        <w:spacing w:before="0" w:after="160" w:line="259" w:lineRule="auto"/>
        <w:rPr>
          <w:rFonts w:ascii="Lexend Light" w:hAnsi="Lexend Light"/>
          <w:bCs/>
          <w:color w:val="00B5D0"/>
        </w:rPr>
      </w:pPr>
      <w:r w:rsidRPr="00FD7B4A">
        <w:rPr>
          <w:rFonts w:ascii="Lexend Light" w:hAnsi="Lexend Light"/>
          <w:bCs/>
          <w:color w:val="00B5D0"/>
        </w:rPr>
        <w:t>Our Commitment</w:t>
      </w:r>
    </w:p>
    <w:p w14:paraId="52B7C67D" w14:textId="77777777" w:rsidR="00E521AF" w:rsidRPr="00E521AF" w:rsidRDefault="00E521AF" w:rsidP="00320F45">
      <w:pPr>
        <w:spacing w:before="0" w:after="160" w:line="259" w:lineRule="auto"/>
        <w:jc w:val="both"/>
        <w:rPr>
          <w:rFonts w:ascii="Lexend Light" w:hAnsi="Lexend Light"/>
          <w:bCs/>
          <w:color w:val="auto"/>
        </w:rPr>
      </w:pPr>
      <w:r w:rsidRPr="00E521AF">
        <w:rPr>
          <w:rFonts w:ascii="Lexend Light" w:hAnsi="Lexend Light"/>
          <w:bCs/>
          <w:color w:val="auto"/>
        </w:rPr>
        <w:t>Shaw Education Trust is committed to ensuring that all employees are treated fairly and have equal access to opportunities for development and advancement.</w:t>
      </w:r>
    </w:p>
    <w:p w14:paraId="6F467E9A" w14:textId="77777777" w:rsidR="00E521AF" w:rsidRPr="00E521AF" w:rsidRDefault="00E521AF" w:rsidP="00320F45">
      <w:pPr>
        <w:spacing w:before="0" w:after="160" w:line="259" w:lineRule="auto"/>
        <w:jc w:val="both"/>
        <w:rPr>
          <w:rFonts w:ascii="Lexend Light" w:hAnsi="Lexend Light"/>
          <w:bCs/>
          <w:color w:val="00B5D0"/>
        </w:rPr>
      </w:pPr>
      <w:r w:rsidRPr="00E521AF">
        <w:rPr>
          <w:rFonts w:ascii="Lexend Light" w:hAnsi="Lexend Light"/>
          <w:bCs/>
          <w:color w:val="auto"/>
        </w:rPr>
        <w:t>We strive to create an inclusive environment where colleagues are supported to grow professionally and where pay structures are transparent and equitable. Addressing the gender pay gap is an ongoing priority for the Trust, and we continue to review our practices to ensure that barriers to progression are identified and addressed</w:t>
      </w:r>
      <w:r w:rsidRPr="00E521AF">
        <w:rPr>
          <w:rFonts w:ascii="Lexend Light" w:hAnsi="Lexend Light"/>
          <w:bCs/>
          <w:color w:val="00B5D0"/>
        </w:rPr>
        <w:t>.</w:t>
      </w:r>
    </w:p>
    <w:p w14:paraId="525D9FF8" w14:textId="77777777" w:rsidR="00AD6783" w:rsidRPr="003E3278" w:rsidRDefault="00AD6783" w:rsidP="00FD7B4A">
      <w:pPr>
        <w:spacing w:before="0" w:after="160" w:line="259" w:lineRule="auto"/>
        <w:rPr>
          <w:rFonts w:ascii="Lexend Light" w:hAnsi="Lexend Light"/>
          <w:bCs/>
          <w:color w:val="00B5D0"/>
        </w:rPr>
      </w:pPr>
    </w:p>
    <w:p w14:paraId="35F2AD1E" w14:textId="3F6F627B" w:rsidR="00FD7B4A" w:rsidRPr="00FD7B4A" w:rsidRDefault="005C2932" w:rsidP="00FD7B4A">
      <w:pPr>
        <w:spacing w:before="0" w:after="160" w:line="259" w:lineRule="auto"/>
        <w:rPr>
          <w:rFonts w:ascii="Lexend Light" w:hAnsi="Lexend Light"/>
          <w:bCs/>
          <w:color w:val="00B5D0"/>
        </w:rPr>
      </w:pPr>
      <w:r>
        <w:rPr>
          <w:rFonts w:ascii="Lexend Light" w:hAnsi="Lexend Light"/>
          <w:bCs/>
          <w:color w:val="00B5D0"/>
        </w:rPr>
        <w:t>Gender Pay Gap Overview</w:t>
      </w:r>
      <w:r w:rsidR="00FD7B4A" w:rsidRPr="00FD7B4A">
        <w:rPr>
          <w:rFonts w:ascii="Lexend Light" w:hAnsi="Lexend Light"/>
          <w:bCs/>
          <w:color w:val="00B5D0"/>
        </w:rPr>
        <w:t xml:space="preserve"> </w:t>
      </w:r>
    </w:p>
    <w:p w14:paraId="052E685D" w14:textId="77777777" w:rsidR="00C26B42" w:rsidRPr="00C26B42" w:rsidRDefault="00C26B42" w:rsidP="00C26B42">
      <w:pPr>
        <w:spacing w:before="0" w:after="160" w:line="259" w:lineRule="auto"/>
        <w:rPr>
          <w:rFonts w:ascii="Lexend Light" w:hAnsi="Lexend Light"/>
        </w:rPr>
      </w:pPr>
      <w:r w:rsidRPr="00C26B42">
        <w:rPr>
          <w:rFonts w:ascii="Lexend Light" w:hAnsi="Lexend Light"/>
        </w:rPr>
        <w:t>The gender pay gap is calculated by comparing the average hourly pay of men and women across the organisation.</w:t>
      </w:r>
    </w:p>
    <w:p w14:paraId="350C67ED" w14:textId="77777777" w:rsidR="00C26B42" w:rsidRDefault="00C26B42" w:rsidP="00C26B42">
      <w:pPr>
        <w:spacing w:before="0" w:after="160" w:line="259" w:lineRule="auto"/>
        <w:rPr>
          <w:rFonts w:ascii="Lexend Light" w:hAnsi="Lexend Light"/>
          <w:b/>
          <w:bCs/>
        </w:rPr>
      </w:pPr>
    </w:p>
    <w:p w14:paraId="60666DA8" w14:textId="5ABA6F75" w:rsidR="00C26B42" w:rsidRPr="00C26B42" w:rsidRDefault="00C26B42" w:rsidP="00C26B42">
      <w:pPr>
        <w:spacing w:before="0" w:after="160" w:line="259" w:lineRule="auto"/>
        <w:rPr>
          <w:rFonts w:ascii="Lexend Light" w:hAnsi="Lexend Light"/>
          <w:b/>
          <w:bCs/>
        </w:rPr>
      </w:pPr>
      <w:r w:rsidRPr="00C26B42">
        <w:rPr>
          <w:rFonts w:ascii="Lexend Light" w:hAnsi="Lexend Light"/>
          <w:b/>
          <w:bCs/>
        </w:rPr>
        <w:t>Hourly Pay Gap</w:t>
      </w:r>
    </w:p>
    <w:p w14:paraId="5489B6DF" w14:textId="77777777" w:rsidR="00C26B42" w:rsidRPr="00C26B42" w:rsidRDefault="00C26B42" w:rsidP="00C26B42">
      <w:pPr>
        <w:numPr>
          <w:ilvl w:val="0"/>
          <w:numId w:val="13"/>
        </w:numPr>
        <w:spacing w:before="0" w:after="160" w:line="259" w:lineRule="auto"/>
        <w:rPr>
          <w:rFonts w:ascii="Lexend Light" w:hAnsi="Lexend Light"/>
        </w:rPr>
      </w:pPr>
      <w:r w:rsidRPr="00C26B42">
        <w:rPr>
          <w:rFonts w:ascii="Lexend Light" w:hAnsi="Lexend Light"/>
          <w:b/>
          <w:bCs/>
        </w:rPr>
        <w:t>Mean gender pay gap:</w:t>
      </w:r>
      <w:r w:rsidRPr="00C26B42">
        <w:rPr>
          <w:rFonts w:ascii="Lexend Light" w:hAnsi="Lexend Light"/>
        </w:rPr>
        <w:t xml:space="preserve"> 22.16% lower for women</w:t>
      </w:r>
    </w:p>
    <w:p w14:paraId="423977FB" w14:textId="77777777" w:rsidR="00C26B42" w:rsidRPr="00C26B42" w:rsidRDefault="00C26B42" w:rsidP="00C26B42">
      <w:pPr>
        <w:numPr>
          <w:ilvl w:val="0"/>
          <w:numId w:val="13"/>
        </w:numPr>
        <w:spacing w:before="0" w:after="160" w:line="259" w:lineRule="auto"/>
        <w:rPr>
          <w:rFonts w:ascii="Lexend Light" w:hAnsi="Lexend Light"/>
        </w:rPr>
      </w:pPr>
      <w:r w:rsidRPr="00C26B42">
        <w:rPr>
          <w:rFonts w:ascii="Lexend Light" w:hAnsi="Lexend Light"/>
          <w:b/>
          <w:bCs/>
        </w:rPr>
        <w:t>Median gender pay gap:</w:t>
      </w:r>
      <w:r w:rsidRPr="00C26B42">
        <w:rPr>
          <w:rFonts w:ascii="Lexend Light" w:hAnsi="Lexend Light"/>
        </w:rPr>
        <w:t xml:space="preserve"> 32.97% lower for women</w:t>
      </w:r>
    </w:p>
    <w:p w14:paraId="52EB02D9" w14:textId="77777777" w:rsidR="00C26B42" w:rsidRDefault="00C26B42" w:rsidP="00C26B42">
      <w:pPr>
        <w:spacing w:before="0" w:after="160" w:line="259" w:lineRule="auto"/>
        <w:rPr>
          <w:rFonts w:ascii="Lexend Light" w:hAnsi="Lexend Light"/>
        </w:rPr>
      </w:pPr>
    </w:p>
    <w:p w14:paraId="31BCB266" w14:textId="2B14AAD9" w:rsidR="00C26B42" w:rsidRPr="00C26B42" w:rsidRDefault="00C26B42" w:rsidP="00C26B42">
      <w:pPr>
        <w:spacing w:before="0" w:after="160" w:line="259" w:lineRule="auto"/>
        <w:rPr>
          <w:rFonts w:ascii="Lexend Light" w:hAnsi="Lexend Light"/>
        </w:rPr>
      </w:pPr>
      <w:r w:rsidRPr="00C26B42">
        <w:rPr>
          <w:rFonts w:ascii="Lexend Light" w:hAnsi="Lexend Light"/>
        </w:rPr>
        <w:t xml:space="preserve">The mean gender pay gap has increased slightly compared with the previous reporting year (by </w:t>
      </w:r>
      <w:r w:rsidRPr="00C26B42">
        <w:rPr>
          <w:rFonts w:ascii="Lexend Light" w:hAnsi="Lexend Light"/>
          <w:b/>
          <w:bCs/>
        </w:rPr>
        <w:t>1.3%</w:t>
      </w:r>
      <w:r w:rsidRPr="00C26B42">
        <w:rPr>
          <w:rFonts w:ascii="Lexend Light" w:hAnsi="Lexend Light"/>
        </w:rPr>
        <w:t>), while the median pay gap has remained broadly consistent.</w:t>
      </w:r>
    </w:p>
    <w:p w14:paraId="2F14C135" w14:textId="77777777" w:rsidR="00C26B42" w:rsidRPr="00C26B42" w:rsidRDefault="00C26B42" w:rsidP="00C26B42">
      <w:pPr>
        <w:spacing w:before="0" w:after="160" w:line="259" w:lineRule="auto"/>
        <w:rPr>
          <w:rFonts w:ascii="Lexend Light" w:hAnsi="Lexend Light"/>
        </w:rPr>
      </w:pPr>
      <w:r w:rsidRPr="00C26B42">
        <w:rPr>
          <w:rFonts w:ascii="Lexend Light" w:hAnsi="Lexend Light"/>
        </w:rPr>
        <w:t>These figures reflect the distribution of roles within the Trust rather than differences in pay for equivalent roles. Like many organisations in the education sector, our workforce is predominantly female, particularly within teaching and support roles. Men remain proportionally more represented in some senior leadership positions, which contributes to the overall pay gap.</w:t>
      </w:r>
    </w:p>
    <w:p w14:paraId="4A44D30A" w14:textId="77777777" w:rsidR="00C26B42" w:rsidRPr="00C26B42" w:rsidRDefault="00C26B42" w:rsidP="00C26B42">
      <w:pPr>
        <w:spacing w:before="0" w:after="160" w:line="259" w:lineRule="auto"/>
        <w:rPr>
          <w:rFonts w:ascii="Lexend Light" w:hAnsi="Lexend Light"/>
        </w:rPr>
      </w:pPr>
      <w:r w:rsidRPr="00C26B42">
        <w:rPr>
          <w:rFonts w:ascii="Lexend Light" w:hAnsi="Lexend Light"/>
        </w:rPr>
        <w:t>Addressing this imbalance continues to be a key focus of our workforce development and leadership strategies.</w:t>
      </w:r>
    </w:p>
    <w:p w14:paraId="14D93FED" w14:textId="77777777" w:rsidR="00F5700F" w:rsidRDefault="00F5700F" w:rsidP="008F311D">
      <w:pPr>
        <w:spacing w:before="0" w:after="160" w:line="259" w:lineRule="auto"/>
        <w:rPr>
          <w:rFonts w:ascii="Lexend Light" w:hAnsi="Lexend Light"/>
        </w:rPr>
      </w:pPr>
    </w:p>
    <w:p w14:paraId="2D3EBB97" w14:textId="705DCC99" w:rsidR="008F311D" w:rsidRDefault="008F311D" w:rsidP="008F311D">
      <w:pPr>
        <w:spacing w:before="0" w:after="160" w:line="259" w:lineRule="auto"/>
        <w:rPr>
          <w:rFonts w:ascii="Lexend Light" w:hAnsi="Lexend Light"/>
          <w:b/>
          <w:bCs/>
        </w:rPr>
      </w:pPr>
      <w:r w:rsidRPr="00026506">
        <w:rPr>
          <w:rFonts w:ascii="Lexend Light" w:hAnsi="Lexend Light"/>
          <w:b/>
          <w:bCs/>
        </w:rPr>
        <w:t>Bonus Payments</w:t>
      </w:r>
    </w:p>
    <w:p w14:paraId="5C8B3B48" w14:textId="77777777" w:rsidR="00390B28" w:rsidRPr="00390B28" w:rsidRDefault="00390B28" w:rsidP="00390B28">
      <w:pPr>
        <w:spacing w:before="0" w:after="160" w:line="259" w:lineRule="auto"/>
        <w:rPr>
          <w:rFonts w:ascii="Lexend Light" w:hAnsi="Lexend Light"/>
        </w:rPr>
      </w:pPr>
      <w:r w:rsidRPr="00390B28">
        <w:rPr>
          <w:rFonts w:ascii="Lexend Light" w:hAnsi="Lexend Light"/>
        </w:rPr>
        <w:t>Bonus payments remain rare within the Trust.</w:t>
      </w:r>
    </w:p>
    <w:p w14:paraId="646E21AE" w14:textId="77777777" w:rsidR="00390B28" w:rsidRPr="00390B28" w:rsidRDefault="00390B28" w:rsidP="00390B28">
      <w:pPr>
        <w:spacing w:before="0" w:after="160" w:line="259" w:lineRule="auto"/>
        <w:rPr>
          <w:rFonts w:ascii="Lexend Light" w:hAnsi="Lexend Light"/>
        </w:rPr>
      </w:pPr>
      <w:r w:rsidRPr="00390B28">
        <w:rPr>
          <w:rFonts w:ascii="Lexend Light" w:hAnsi="Lexend Light"/>
        </w:rPr>
        <w:t>Percentage of employees receiving bonus pay:</w:t>
      </w:r>
    </w:p>
    <w:p w14:paraId="700EF8F5" w14:textId="77777777" w:rsidR="00390B28" w:rsidRPr="00390B28" w:rsidRDefault="00390B28" w:rsidP="00390B28">
      <w:pPr>
        <w:numPr>
          <w:ilvl w:val="0"/>
          <w:numId w:val="14"/>
        </w:numPr>
        <w:spacing w:before="0" w:after="160" w:line="259" w:lineRule="auto"/>
        <w:rPr>
          <w:rFonts w:ascii="Lexend Light" w:hAnsi="Lexend Light"/>
        </w:rPr>
      </w:pPr>
      <w:r w:rsidRPr="00390B28">
        <w:rPr>
          <w:rFonts w:ascii="Lexend Light" w:hAnsi="Lexend Light"/>
        </w:rPr>
        <w:t>Men: 0%</w:t>
      </w:r>
    </w:p>
    <w:p w14:paraId="0971CCAA" w14:textId="77777777" w:rsidR="00390B28" w:rsidRPr="00390B28" w:rsidRDefault="00390B28" w:rsidP="00390B28">
      <w:pPr>
        <w:numPr>
          <w:ilvl w:val="0"/>
          <w:numId w:val="14"/>
        </w:numPr>
        <w:spacing w:before="0" w:after="160" w:line="259" w:lineRule="auto"/>
        <w:rPr>
          <w:rFonts w:ascii="Lexend Light" w:hAnsi="Lexend Light"/>
        </w:rPr>
      </w:pPr>
      <w:r w:rsidRPr="00390B28">
        <w:rPr>
          <w:rFonts w:ascii="Lexend Light" w:hAnsi="Lexend Light"/>
        </w:rPr>
        <w:t>Women: 0%</w:t>
      </w:r>
    </w:p>
    <w:p w14:paraId="6DC53A65" w14:textId="77777777" w:rsidR="00390B28" w:rsidRPr="00390B28" w:rsidRDefault="00390B28" w:rsidP="00390B28">
      <w:pPr>
        <w:spacing w:before="0" w:after="160" w:line="259" w:lineRule="auto"/>
        <w:rPr>
          <w:rFonts w:ascii="Lexend Light" w:hAnsi="Lexend Light"/>
        </w:rPr>
      </w:pPr>
      <w:r w:rsidRPr="00390B28">
        <w:rPr>
          <w:rFonts w:ascii="Lexend Light" w:hAnsi="Lexend Light"/>
        </w:rPr>
        <w:t>Bonus pay gap:</w:t>
      </w:r>
    </w:p>
    <w:p w14:paraId="425E2E13" w14:textId="77777777" w:rsidR="00390B28" w:rsidRPr="00390B28" w:rsidRDefault="00390B28" w:rsidP="00390B28">
      <w:pPr>
        <w:numPr>
          <w:ilvl w:val="0"/>
          <w:numId w:val="15"/>
        </w:numPr>
        <w:spacing w:before="0" w:after="160" w:line="259" w:lineRule="auto"/>
        <w:rPr>
          <w:rFonts w:ascii="Lexend Light" w:hAnsi="Lexend Light"/>
        </w:rPr>
      </w:pPr>
      <w:r w:rsidRPr="00390B28">
        <w:rPr>
          <w:rFonts w:ascii="Lexend Light" w:hAnsi="Lexend Light"/>
        </w:rPr>
        <w:t>Mean bonus pay gap: 0%</w:t>
      </w:r>
    </w:p>
    <w:p w14:paraId="321A72A2" w14:textId="77777777" w:rsidR="00390B28" w:rsidRPr="00390B28" w:rsidRDefault="00390B28" w:rsidP="00390B28">
      <w:pPr>
        <w:numPr>
          <w:ilvl w:val="0"/>
          <w:numId w:val="15"/>
        </w:numPr>
        <w:spacing w:before="0" w:after="160" w:line="259" w:lineRule="auto"/>
        <w:rPr>
          <w:rFonts w:ascii="Lexend Light" w:hAnsi="Lexend Light"/>
        </w:rPr>
      </w:pPr>
      <w:r w:rsidRPr="00390B28">
        <w:rPr>
          <w:rFonts w:ascii="Lexend Light" w:hAnsi="Lexend Light"/>
        </w:rPr>
        <w:t xml:space="preserve">Median </w:t>
      </w:r>
      <w:proofErr w:type="gramStart"/>
      <w:r w:rsidRPr="00390B28">
        <w:rPr>
          <w:rFonts w:ascii="Lexend Light" w:hAnsi="Lexend Light"/>
        </w:rPr>
        <w:t>bonus</w:t>
      </w:r>
      <w:proofErr w:type="gramEnd"/>
      <w:r w:rsidRPr="00390B28">
        <w:rPr>
          <w:rFonts w:ascii="Lexend Light" w:hAnsi="Lexend Light"/>
        </w:rPr>
        <w:t xml:space="preserve"> pay gap: 0%</w:t>
      </w:r>
    </w:p>
    <w:p w14:paraId="3BAC81A0" w14:textId="77777777" w:rsidR="00390B28" w:rsidRPr="00390B28" w:rsidRDefault="00390B28" w:rsidP="00390B28">
      <w:pPr>
        <w:spacing w:before="0" w:after="160" w:line="259" w:lineRule="auto"/>
        <w:rPr>
          <w:rFonts w:ascii="Lexend Light" w:hAnsi="Lexend Light"/>
        </w:rPr>
      </w:pPr>
      <w:r w:rsidRPr="00390B28">
        <w:rPr>
          <w:rFonts w:ascii="Lexend Light" w:hAnsi="Lexend Light"/>
        </w:rPr>
        <w:t>As no bonus payments were made during the reporting period, there is no gender difference in bonus pay.</w:t>
      </w:r>
    </w:p>
    <w:p w14:paraId="1EC2B551" w14:textId="77777777" w:rsidR="00390B28" w:rsidRPr="00026506" w:rsidRDefault="00390B28" w:rsidP="008F311D">
      <w:pPr>
        <w:spacing w:before="0" w:after="160" w:line="259" w:lineRule="auto"/>
        <w:rPr>
          <w:rFonts w:ascii="Lexend Light" w:hAnsi="Lexend Light"/>
          <w:b/>
          <w:bCs/>
        </w:rPr>
      </w:pPr>
    </w:p>
    <w:p w14:paraId="4A1C448C" w14:textId="0B57D651" w:rsidR="00F5700F" w:rsidRPr="00390B28" w:rsidRDefault="008F311D" w:rsidP="00F5700F">
      <w:pPr>
        <w:ind w:left="360" w:hanging="360"/>
        <w:rPr>
          <w:rFonts w:ascii="Lexend Light" w:hAnsi="Lexend Light"/>
          <w:b/>
          <w:bCs/>
        </w:rPr>
      </w:pPr>
      <w:r w:rsidRPr="00390B28">
        <w:rPr>
          <w:rFonts w:ascii="Lexend Light" w:hAnsi="Lexend Light"/>
          <w:b/>
          <w:bCs/>
        </w:rPr>
        <w:t>Pay Quartiles</w:t>
      </w:r>
      <w:r w:rsidR="00390B28">
        <w:rPr>
          <w:rFonts w:ascii="Lexend Light" w:hAnsi="Lexend Light"/>
          <w:b/>
          <w:bCs/>
        </w:rPr>
        <w:t xml:space="preserve"> distribution</w:t>
      </w:r>
    </w:p>
    <w:p w14:paraId="021DBDEB" w14:textId="77777777" w:rsidR="006206C7" w:rsidRDefault="006206C7" w:rsidP="006206C7">
      <w:pPr>
        <w:spacing w:before="0" w:after="160" w:line="259" w:lineRule="auto"/>
        <w:rPr>
          <w:rFonts w:ascii="Lexend Light" w:hAnsi="Lexend Light"/>
        </w:rPr>
      </w:pPr>
      <w:r w:rsidRPr="006206C7">
        <w:rPr>
          <w:rFonts w:ascii="Lexend Light" w:hAnsi="Lexend Light"/>
        </w:rPr>
        <w:t>To further understand pay distribution within the organisation, employees are divided into four equal pay quartiles based on hourly earning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72"/>
        <w:gridCol w:w="1630"/>
        <w:gridCol w:w="1630"/>
      </w:tblGrid>
      <w:tr w:rsidR="008B625A" w:rsidRPr="006206C7" w14:paraId="0CED82BC" w14:textId="77777777" w:rsidTr="008B625A">
        <w:trPr>
          <w:tblHeader/>
          <w:tblCellSpacing w:w="15" w:type="dxa"/>
        </w:trPr>
        <w:tc>
          <w:tcPr>
            <w:tcW w:w="2927" w:type="dxa"/>
            <w:vAlign w:val="center"/>
            <w:hideMark/>
          </w:tcPr>
          <w:p w14:paraId="4A0B8370" w14:textId="77777777" w:rsidR="006206C7" w:rsidRPr="006206C7" w:rsidRDefault="006206C7" w:rsidP="008B625A">
            <w:pPr>
              <w:spacing w:before="0" w:after="0"/>
              <w:rPr>
                <w:rFonts w:ascii="Lexend Light" w:hAnsi="Lexend Light"/>
                <w:b/>
                <w:bCs/>
              </w:rPr>
            </w:pPr>
            <w:r w:rsidRPr="006206C7">
              <w:rPr>
                <w:rFonts w:ascii="Lexend Light" w:hAnsi="Lexend Light"/>
                <w:b/>
                <w:bCs/>
              </w:rPr>
              <w:t>Pay Quartile</w:t>
            </w:r>
          </w:p>
        </w:tc>
        <w:tc>
          <w:tcPr>
            <w:tcW w:w="1600" w:type="dxa"/>
            <w:hideMark/>
          </w:tcPr>
          <w:p w14:paraId="36BE39D4" w14:textId="77777777" w:rsidR="006206C7" w:rsidRPr="006206C7" w:rsidRDefault="006206C7" w:rsidP="008B625A">
            <w:pPr>
              <w:spacing w:before="0" w:after="0"/>
              <w:jc w:val="center"/>
              <w:rPr>
                <w:rFonts w:ascii="Lexend Light" w:hAnsi="Lexend Light"/>
                <w:b/>
                <w:bCs/>
              </w:rPr>
            </w:pPr>
            <w:r w:rsidRPr="006206C7">
              <w:rPr>
                <w:rFonts w:ascii="Lexend Light" w:hAnsi="Lexend Light"/>
                <w:b/>
                <w:bCs/>
              </w:rPr>
              <w:t>Men</w:t>
            </w:r>
          </w:p>
        </w:tc>
        <w:tc>
          <w:tcPr>
            <w:tcW w:w="1585" w:type="dxa"/>
            <w:hideMark/>
          </w:tcPr>
          <w:p w14:paraId="3ABD5833" w14:textId="77777777" w:rsidR="006206C7" w:rsidRPr="006206C7" w:rsidRDefault="006206C7" w:rsidP="008B625A">
            <w:pPr>
              <w:spacing w:before="0" w:after="0"/>
              <w:jc w:val="center"/>
              <w:rPr>
                <w:rFonts w:ascii="Lexend Light" w:hAnsi="Lexend Light"/>
                <w:b/>
                <w:bCs/>
              </w:rPr>
            </w:pPr>
            <w:r w:rsidRPr="006206C7">
              <w:rPr>
                <w:rFonts w:ascii="Lexend Light" w:hAnsi="Lexend Light"/>
                <w:b/>
                <w:bCs/>
              </w:rPr>
              <w:t>Women</w:t>
            </w:r>
          </w:p>
        </w:tc>
      </w:tr>
      <w:tr w:rsidR="008B625A" w:rsidRPr="006206C7" w14:paraId="493C9353" w14:textId="77777777" w:rsidTr="008B625A">
        <w:trPr>
          <w:tblCellSpacing w:w="15" w:type="dxa"/>
        </w:trPr>
        <w:tc>
          <w:tcPr>
            <w:tcW w:w="2927" w:type="dxa"/>
            <w:vAlign w:val="center"/>
            <w:hideMark/>
          </w:tcPr>
          <w:p w14:paraId="0EBD107C" w14:textId="77777777" w:rsidR="006206C7" w:rsidRPr="006206C7" w:rsidRDefault="006206C7" w:rsidP="008B625A">
            <w:pPr>
              <w:spacing w:before="0" w:after="0"/>
              <w:rPr>
                <w:rFonts w:ascii="Lexend Light" w:hAnsi="Lexend Light"/>
              </w:rPr>
            </w:pPr>
            <w:r w:rsidRPr="006206C7">
              <w:rPr>
                <w:rFonts w:ascii="Lexend Light" w:hAnsi="Lexend Light"/>
              </w:rPr>
              <w:t>Top Quartile</w:t>
            </w:r>
          </w:p>
        </w:tc>
        <w:tc>
          <w:tcPr>
            <w:tcW w:w="1600" w:type="dxa"/>
            <w:hideMark/>
          </w:tcPr>
          <w:p w14:paraId="062E22A4" w14:textId="77777777" w:rsidR="006206C7" w:rsidRPr="006206C7" w:rsidRDefault="006206C7" w:rsidP="008B625A">
            <w:pPr>
              <w:spacing w:before="0" w:after="0"/>
              <w:jc w:val="center"/>
              <w:rPr>
                <w:rFonts w:ascii="Lexend Light" w:hAnsi="Lexend Light"/>
              </w:rPr>
            </w:pPr>
            <w:r w:rsidRPr="006206C7">
              <w:rPr>
                <w:rFonts w:ascii="Lexend Light" w:hAnsi="Lexend Light"/>
              </w:rPr>
              <w:t>34.57%</w:t>
            </w:r>
          </w:p>
        </w:tc>
        <w:tc>
          <w:tcPr>
            <w:tcW w:w="1585" w:type="dxa"/>
            <w:hideMark/>
          </w:tcPr>
          <w:p w14:paraId="32F3ACE5" w14:textId="77777777" w:rsidR="006206C7" w:rsidRPr="006206C7" w:rsidRDefault="006206C7" w:rsidP="008B625A">
            <w:pPr>
              <w:spacing w:before="0" w:after="0"/>
              <w:jc w:val="center"/>
              <w:rPr>
                <w:rFonts w:ascii="Lexend Light" w:hAnsi="Lexend Light"/>
              </w:rPr>
            </w:pPr>
            <w:r w:rsidRPr="006206C7">
              <w:rPr>
                <w:rFonts w:ascii="Lexend Light" w:hAnsi="Lexend Light"/>
              </w:rPr>
              <w:t>65.43%</w:t>
            </w:r>
          </w:p>
        </w:tc>
      </w:tr>
      <w:tr w:rsidR="008B625A" w:rsidRPr="006206C7" w14:paraId="27CFA22F" w14:textId="77777777" w:rsidTr="008B625A">
        <w:trPr>
          <w:tblCellSpacing w:w="15" w:type="dxa"/>
        </w:trPr>
        <w:tc>
          <w:tcPr>
            <w:tcW w:w="2927" w:type="dxa"/>
            <w:vAlign w:val="center"/>
            <w:hideMark/>
          </w:tcPr>
          <w:p w14:paraId="33ECB198" w14:textId="77777777" w:rsidR="006206C7" w:rsidRPr="006206C7" w:rsidRDefault="006206C7" w:rsidP="008B625A">
            <w:pPr>
              <w:spacing w:before="0" w:after="0"/>
              <w:rPr>
                <w:rFonts w:ascii="Lexend Light" w:hAnsi="Lexend Light"/>
              </w:rPr>
            </w:pPr>
            <w:r w:rsidRPr="006206C7">
              <w:rPr>
                <w:rFonts w:ascii="Lexend Light" w:hAnsi="Lexend Light"/>
              </w:rPr>
              <w:t>Upper Middle Quartile</w:t>
            </w:r>
          </w:p>
        </w:tc>
        <w:tc>
          <w:tcPr>
            <w:tcW w:w="1600" w:type="dxa"/>
            <w:hideMark/>
          </w:tcPr>
          <w:p w14:paraId="1A65D0EA" w14:textId="77777777" w:rsidR="006206C7" w:rsidRPr="006206C7" w:rsidRDefault="006206C7" w:rsidP="008B625A">
            <w:pPr>
              <w:spacing w:before="0" w:after="0"/>
              <w:jc w:val="center"/>
              <w:rPr>
                <w:rFonts w:ascii="Lexend Light" w:hAnsi="Lexend Light"/>
              </w:rPr>
            </w:pPr>
            <w:r w:rsidRPr="006206C7">
              <w:rPr>
                <w:rFonts w:ascii="Lexend Light" w:hAnsi="Lexend Light"/>
              </w:rPr>
              <w:t>27.06%</w:t>
            </w:r>
          </w:p>
        </w:tc>
        <w:tc>
          <w:tcPr>
            <w:tcW w:w="1585" w:type="dxa"/>
            <w:hideMark/>
          </w:tcPr>
          <w:p w14:paraId="4F0C596E" w14:textId="77777777" w:rsidR="006206C7" w:rsidRPr="006206C7" w:rsidRDefault="006206C7" w:rsidP="008B625A">
            <w:pPr>
              <w:spacing w:before="0" w:after="0"/>
              <w:jc w:val="center"/>
              <w:rPr>
                <w:rFonts w:ascii="Lexend Light" w:hAnsi="Lexend Light"/>
              </w:rPr>
            </w:pPr>
            <w:r w:rsidRPr="006206C7">
              <w:rPr>
                <w:rFonts w:ascii="Lexend Light" w:hAnsi="Lexend Light"/>
              </w:rPr>
              <w:t>72.94%</w:t>
            </w:r>
          </w:p>
        </w:tc>
      </w:tr>
      <w:tr w:rsidR="008B625A" w:rsidRPr="006206C7" w14:paraId="2C767BA1" w14:textId="77777777" w:rsidTr="008B625A">
        <w:trPr>
          <w:tblCellSpacing w:w="15" w:type="dxa"/>
        </w:trPr>
        <w:tc>
          <w:tcPr>
            <w:tcW w:w="2927" w:type="dxa"/>
            <w:vAlign w:val="center"/>
            <w:hideMark/>
          </w:tcPr>
          <w:p w14:paraId="638DBB04" w14:textId="77777777" w:rsidR="006206C7" w:rsidRPr="006206C7" w:rsidRDefault="006206C7" w:rsidP="008B625A">
            <w:pPr>
              <w:spacing w:before="0" w:after="0"/>
              <w:rPr>
                <w:rFonts w:ascii="Lexend Light" w:hAnsi="Lexend Light"/>
              </w:rPr>
            </w:pPr>
            <w:r w:rsidRPr="006206C7">
              <w:rPr>
                <w:rFonts w:ascii="Lexend Light" w:hAnsi="Lexend Light"/>
              </w:rPr>
              <w:t>Lower Middle Quartile</w:t>
            </w:r>
          </w:p>
        </w:tc>
        <w:tc>
          <w:tcPr>
            <w:tcW w:w="1600" w:type="dxa"/>
            <w:hideMark/>
          </w:tcPr>
          <w:p w14:paraId="4F4C6F67" w14:textId="77777777" w:rsidR="006206C7" w:rsidRPr="006206C7" w:rsidRDefault="006206C7" w:rsidP="008B625A">
            <w:pPr>
              <w:spacing w:before="0" w:after="0"/>
              <w:jc w:val="center"/>
              <w:rPr>
                <w:rFonts w:ascii="Lexend Light" w:hAnsi="Lexend Light"/>
              </w:rPr>
            </w:pPr>
            <w:r w:rsidRPr="006206C7">
              <w:rPr>
                <w:rFonts w:ascii="Lexend Light" w:hAnsi="Lexend Light"/>
              </w:rPr>
              <w:t>17.05%</w:t>
            </w:r>
          </w:p>
        </w:tc>
        <w:tc>
          <w:tcPr>
            <w:tcW w:w="1585" w:type="dxa"/>
            <w:hideMark/>
          </w:tcPr>
          <w:p w14:paraId="425AB249" w14:textId="77777777" w:rsidR="006206C7" w:rsidRPr="006206C7" w:rsidRDefault="006206C7" w:rsidP="008B625A">
            <w:pPr>
              <w:spacing w:before="0" w:after="0"/>
              <w:jc w:val="center"/>
              <w:rPr>
                <w:rFonts w:ascii="Lexend Light" w:hAnsi="Lexend Light"/>
              </w:rPr>
            </w:pPr>
            <w:r w:rsidRPr="006206C7">
              <w:rPr>
                <w:rFonts w:ascii="Lexend Light" w:hAnsi="Lexend Light"/>
              </w:rPr>
              <w:t>82.50%</w:t>
            </w:r>
          </w:p>
        </w:tc>
      </w:tr>
      <w:tr w:rsidR="008B625A" w:rsidRPr="006206C7" w14:paraId="724BEC99" w14:textId="77777777" w:rsidTr="008B625A">
        <w:trPr>
          <w:tblCellSpacing w:w="15" w:type="dxa"/>
        </w:trPr>
        <w:tc>
          <w:tcPr>
            <w:tcW w:w="2927" w:type="dxa"/>
            <w:vAlign w:val="center"/>
            <w:hideMark/>
          </w:tcPr>
          <w:p w14:paraId="5871928C" w14:textId="77777777" w:rsidR="006206C7" w:rsidRPr="006206C7" w:rsidRDefault="006206C7" w:rsidP="008B625A">
            <w:pPr>
              <w:spacing w:before="0" w:after="0"/>
              <w:rPr>
                <w:rFonts w:ascii="Lexend Light" w:hAnsi="Lexend Light"/>
              </w:rPr>
            </w:pPr>
            <w:r w:rsidRPr="006206C7">
              <w:rPr>
                <w:rFonts w:ascii="Lexend Light" w:hAnsi="Lexend Light"/>
              </w:rPr>
              <w:t>Lower Quartile</w:t>
            </w:r>
          </w:p>
        </w:tc>
        <w:tc>
          <w:tcPr>
            <w:tcW w:w="1600" w:type="dxa"/>
            <w:hideMark/>
          </w:tcPr>
          <w:p w14:paraId="180FF481" w14:textId="77777777" w:rsidR="006206C7" w:rsidRPr="006206C7" w:rsidRDefault="006206C7" w:rsidP="008B625A">
            <w:pPr>
              <w:spacing w:before="0" w:after="0"/>
              <w:jc w:val="center"/>
              <w:rPr>
                <w:rFonts w:ascii="Lexend Light" w:hAnsi="Lexend Light"/>
              </w:rPr>
            </w:pPr>
            <w:r w:rsidRPr="006206C7">
              <w:rPr>
                <w:rFonts w:ascii="Lexend Light" w:hAnsi="Lexend Light"/>
              </w:rPr>
              <w:t>12.13%</w:t>
            </w:r>
          </w:p>
        </w:tc>
        <w:tc>
          <w:tcPr>
            <w:tcW w:w="1585" w:type="dxa"/>
            <w:hideMark/>
          </w:tcPr>
          <w:p w14:paraId="3723C511" w14:textId="77777777" w:rsidR="006206C7" w:rsidRPr="006206C7" w:rsidRDefault="006206C7" w:rsidP="008B625A">
            <w:pPr>
              <w:spacing w:before="0" w:after="0"/>
              <w:jc w:val="center"/>
              <w:rPr>
                <w:rFonts w:ascii="Lexend Light" w:hAnsi="Lexend Light"/>
              </w:rPr>
            </w:pPr>
            <w:r w:rsidRPr="006206C7">
              <w:rPr>
                <w:rFonts w:ascii="Lexend Light" w:hAnsi="Lexend Light"/>
              </w:rPr>
              <w:t>87.87%</w:t>
            </w:r>
          </w:p>
        </w:tc>
      </w:tr>
      <w:tr w:rsidR="008B625A" w:rsidRPr="006206C7" w14:paraId="73683AF7" w14:textId="77777777" w:rsidTr="008B625A">
        <w:trPr>
          <w:tblCellSpacing w:w="15" w:type="dxa"/>
        </w:trPr>
        <w:tc>
          <w:tcPr>
            <w:tcW w:w="2927" w:type="dxa"/>
            <w:vAlign w:val="center"/>
          </w:tcPr>
          <w:p w14:paraId="7D2F967F" w14:textId="77777777" w:rsidR="008B625A" w:rsidRPr="006206C7" w:rsidRDefault="008B625A" w:rsidP="008B625A">
            <w:pPr>
              <w:spacing w:before="0" w:after="0"/>
              <w:rPr>
                <w:rFonts w:ascii="Lexend Light" w:eastAsia="Times New Roman" w:hAnsi="Lexend Light" w:cs="Times New Roman"/>
                <w:color w:val="auto"/>
                <w:sz w:val="24"/>
                <w:szCs w:val="24"/>
                <w:lang w:eastAsia="en-GB"/>
              </w:rPr>
            </w:pPr>
          </w:p>
        </w:tc>
        <w:tc>
          <w:tcPr>
            <w:tcW w:w="1600" w:type="dxa"/>
          </w:tcPr>
          <w:p w14:paraId="25AD7EC6" w14:textId="77777777" w:rsidR="008B625A" w:rsidRPr="006206C7" w:rsidRDefault="008B625A" w:rsidP="008B625A">
            <w:pPr>
              <w:spacing w:before="0" w:after="0"/>
              <w:jc w:val="center"/>
              <w:rPr>
                <w:rFonts w:ascii="Lexend Light" w:eastAsia="Times New Roman" w:hAnsi="Lexend Light" w:cs="Times New Roman"/>
                <w:color w:val="auto"/>
                <w:sz w:val="24"/>
                <w:szCs w:val="24"/>
                <w:lang w:eastAsia="en-GB"/>
              </w:rPr>
            </w:pPr>
          </w:p>
        </w:tc>
        <w:tc>
          <w:tcPr>
            <w:tcW w:w="1585" w:type="dxa"/>
          </w:tcPr>
          <w:p w14:paraId="0BE5367E" w14:textId="77777777" w:rsidR="008B625A" w:rsidRPr="006206C7" w:rsidRDefault="008B625A" w:rsidP="008B625A">
            <w:pPr>
              <w:spacing w:before="0" w:after="0"/>
              <w:jc w:val="center"/>
              <w:rPr>
                <w:rFonts w:ascii="Lexend Light" w:eastAsia="Times New Roman" w:hAnsi="Lexend Light" w:cs="Times New Roman"/>
                <w:color w:val="auto"/>
                <w:sz w:val="24"/>
                <w:szCs w:val="24"/>
                <w:lang w:eastAsia="en-GB"/>
              </w:rPr>
            </w:pPr>
          </w:p>
        </w:tc>
      </w:tr>
    </w:tbl>
    <w:p w14:paraId="203E3285" w14:textId="77777777" w:rsidR="00720A91" w:rsidRDefault="00720A91" w:rsidP="00852F45">
      <w:pPr>
        <w:spacing w:before="0" w:after="160" w:line="259" w:lineRule="auto"/>
        <w:jc w:val="both"/>
        <w:rPr>
          <w:rFonts w:ascii="Lexend Light" w:hAnsi="Lexend Light"/>
        </w:rPr>
      </w:pPr>
    </w:p>
    <w:p w14:paraId="004C8D9B" w14:textId="77777777" w:rsidR="00720A91" w:rsidRDefault="00720A91" w:rsidP="00852F45">
      <w:pPr>
        <w:spacing w:before="0" w:after="160" w:line="259" w:lineRule="auto"/>
        <w:jc w:val="both"/>
        <w:rPr>
          <w:rFonts w:ascii="Lexend Light" w:hAnsi="Lexend Light"/>
        </w:rPr>
      </w:pPr>
    </w:p>
    <w:p w14:paraId="65C09819" w14:textId="620BF896" w:rsidR="006206C7" w:rsidRPr="008B625A" w:rsidRDefault="006206C7" w:rsidP="00852F45">
      <w:pPr>
        <w:spacing w:before="0" w:after="160" w:line="259" w:lineRule="auto"/>
        <w:jc w:val="both"/>
        <w:rPr>
          <w:rFonts w:ascii="Lexend Light" w:hAnsi="Lexend Light"/>
        </w:rPr>
      </w:pPr>
      <w:r w:rsidRPr="008B625A">
        <w:rPr>
          <w:rFonts w:ascii="Lexend Light" w:hAnsi="Lexend Light"/>
        </w:rPr>
        <w:t xml:space="preserve">Women represent </w:t>
      </w:r>
      <w:proofErr w:type="gramStart"/>
      <w:r w:rsidRPr="008B625A">
        <w:rPr>
          <w:rFonts w:ascii="Lexend Light" w:hAnsi="Lexend Light"/>
        </w:rPr>
        <w:t>the majority of</w:t>
      </w:r>
      <w:proofErr w:type="gramEnd"/>
      <w:r w:rsidRPr="008B625A">
        <w:rPr>
          <w:rFonts w:ascii="Lexend Light" w:hAnsi="Lexend Light"/>
        </w:rPr>
        <w:t xml:space="preserve"> employees across all pay quartiles, reflecting the overal</w:t>
      </w:r>
      <w:r w:rsidR="008B625A" w:rsidRPr="008B625A">
        <w:rPr>
          <w:rFonts w:ascii="Lexend Light" w:hAnsi="Lexend Light"/>
        </w:rPr>
        <w:t xml:space="preserve">l </w:t>
      </w:r>
      <w:r w:rsidRPr="008B625A">
        <w:rPr>
          <w:rFonts w:ascii="Lexend Light" w:hAnsi="Lexend Light"/>
        </w:rPr>
        <w:t>gender composition of the education workforce. However, men are proportionally more represented within the higher pay quartiles relative to their overall representation within the workforce.</w:t>
      </w:r>
    </w:p>
    <w:p w14:paraId="36B552DE" w14:textId="458C5F05" w:rsidR="008F311D" w:rsidRPr="008B625A" w:rsidRDefault="006206C7" w:rsidP="00852F45">
      <w:pPr>
        <w:spacing w:before="0" w:after="160" w:line="259" w:lineRule="auto"/>
        <w:jc w:val="both"/>
        <w:rPr>
          <w:rFonts w:ascii="Lexend Light" w:hAnsi="Lexend Light"/>
        </w:rPr>
      </w:pPr>
      <w:r w:rsidRPr="008B625A">
        <w:rPr>
          <w:rFonts w:ascii="Lexend Light" w:hAnsi="Lexend Light"/>
        </w:rPr>
        <w:t>This pattern is common within the education sector and highlights the importance of continuing to support career progression pathways and leadership development opportunities across the Trust.</w:t>
      </w:r>
    </w:p>
    <w:p w14:paraId="6CBE997A" w14:textId="783EE43A" w:rsidR="00FD7B4A" w:rsidRPr="00FD7B4A" w:rsidRDefault="008F311D" w:rsidP="00852F45">
      <w:pPr>
        <w:spacing w:before="0" w:after="160" w:line="259" w:lineRule="auto"/>
        <w:jc w:val="both"/>
        <w:rPr>
          <w:rFonts w:ascii="Lexend Light" w:hAnsi="Lexend Light"/>
        </w:rPr>
      </w:pPr>
      <w:r w:rsidRPr="008070D1">
        <w:rPr>
          <w:rFonts w:ascii="Lexend Light" w:hAnsi="Lexend Light"/>
        </w:rPr>
        <w:t xml:space="preserve">These figures </w:t>
      </w:r>
      <w:r w:rsidR="00BE4A15">
        <w:rPr>
          <w:rFonts w:ascii="Lexend Light" w:hAnsi="Lexend Light"/>
        </w:rPr>
        <w:t xml:space="preserve">are </w:t>
      </w:r>
      <w:proofErr w:type="gramStart"/>
      <w:r w:rsidR="00BE4A15">
        <w:rPr>
          <w:rFonts w:ascii="Lexend Light" w:hAnsi="Lexend Light"/>
        </w:rPr>
        <w:t>similar to</w:t>
      </w:r>
      <w:proofErr w:type="gramEnd"/>
      <w:r w:rsidR="00BE4A15">
        <w:rPr>
          <w:rFonts w:ascii="Lexend Light" w:hAnsi="Lexend Light"/>
        </w:rPr>
        <w:t xml:space="preserve"> those reported for the previous year, </w:t>
      </w:r>
      <w:proofErr w:type="gramStart"/>
      <w:r w:rsidR="00BE4A15">
        <w:rPr>
          <w:rFonts w:ascii="Lexend Light" w:hAnsi="Lexend Light"/>
        </w:rPr>
        <w:t>wit</w:t>
      </w:r>
      <w:r w:rsidR="00AD48C7">
        <w:rPr>
          <w:rFonts w:ascii="Lexend Light" w:hAnsi="Lexend Light"/>
        </w:rPr>
        <w:t>h the exception of</w:t>
      </w:r>
      <w:proofErr w:type="gramEnd"/>
      <w:r w:rsidR="00AD48C7">
        <w:rPr>
          <w:rFonts w:ascii="Lexend Light" w:hAnsi="Lexend Light"/>
        </w:rPr>
        <w:t xml:space="preserve"> the lower middle quartile which is showing a greater difference</w:t>
      </w:r>
      <w:r w:rsidR="004C397C">
        <w:rPr>
          <w:rFonts w:ascii="Lexend Light" w:hAnsi="Lexend Light"/>
        </w:rPr>
        <w:t xml:space="preserve"> in favour of women</w:t>
      </w:r>
      <w:r w:rsidR="00DB4BFA">
        <w:rPr>
          <w:rFonts w:ascii="Lexend Light" w:hAnsi="Lexend Light"/>
        </w:rPr>
        <w:t>.</w:t>
      </w:r>
      <w:r w:rsidR="00852F45">
        <w:rPr>
          <w:rFonts w:ascii="Lexend Light" w:hAnsi="Lexend Light"/>
        </w:rPr>
        <w:t xml:space="preserve">  </w:t>
      </w:r>
      <w:r w:rsidR="00DB4BFA">
        <w:rPr>
          <w:rFonts w:ascii="Lexend Light" w:hAnsi="Lexend Light"/>
        </w:rPr>
        <w:t xml:space="preserve">This </w:t>
      </w:r>
      <w:r w:rsidRPr="008070D1">
        <w:rPr>
          <w:rFonts w:ascii="Lexend Light" w:hAnsi="Lexend Light"/>
        </w:rPr>
        <w:t>reflect</w:t>
      </w:r>
      <w:r w:rsidR="00DB4BFA">
        <w:rPr>
          <w:rFonts w:ascii="Lexend Light" w:hAnsi="Lexend Light"/>
        </w:rPr>
        <w:t>s</w:t>
      </w:r>
      <w:r w:rsidRPr="008070D1">
        <w:rPr>
          <w:rFonts w:ascii="Lexend Light" w:hAnsi="Lexend Light"/>
        </w:rPr>
        <w:t xml:space="preserve"> a continued higher representation of women in lower pay quartiles,</w:t>
      </w:r>
      <w:r w:rsidRPr="008070D1">
        <w:rPr>
          <w:rFonts w:ascii="Lexend Light" w:hAnsi="Lexend Light"/>
          <w:spacing w:val="-4"/>
        </w:rPr>
        <w:t xml:space="preserve"> </w:t>
      </w:r>
      <w:r w:rsidRPr="008070D1">
        <w:rPr>
          <w:rFonts w:ascii="Lexend Light" w:hAnsi="Lexend Light"/>
        </w:rPr>
        <w:t>reinforcing</w:t>
      </w:r>
      <w:r w:rsidRPr="008070D1">
        <w:rPr>
          <w:rFonts w:ascii="Lexend Light" w:hAnsi="Lexend Light"/>
          <w:spacing w:val="-6"/>
        </w:rPr>
        <w:t xml:space="preserve"> </w:t>
      </w:r>
      <w:r w:rsidRPr="008070D1">
        <w:rPr>
          <w:rFonts w:ascii="Lexend Light" w:hAnsi="Lexend Light"/>
        </w:rPr>
        <w:t>the</w:t>
      </w:r>
      <w:r w:rsidRPr="008070D1">
        <w:rPr>
          <w:rFonts w:ascii="Lexend Light" w:hAnsi="Lexend Light"/>
          <w:spacing w:val="-6"/>
        </w:rPr>
        <w:t xml:space="preserve"> </w:t>
      </w:r>
      <w:r w:rsidRPr="008070D1">
        <w:rPr>
          <w:rFonts w:ascii="Lexend Light" w:hAnsi="Lexend Light"/>
        </w:rPr>
        <w:t>importance</w:t>
      </w:r>
      <w:r w:rsidRPr="008070D1">
        <w:rPr>
          <w:rFonts w:ascii="Lexend Light" w:hAnsi="Lexend Light"/>
          <w:spacing w:val="-6"/>
        </w:rPr>
        <w:t xml:space="preserve"> </w:t>
      </w:r>
      <w:r w:rsidRPr="008070D1">
        <w:rPr>
          <w:rFonts w:ascii="Lexend Light" w:hAnsi="Lexend Light"/>
        </w:rPr>
        <w:t>of</w:t>
      </w:r>
      <w:r w:rsidRPr="008070D1">
        <w:rPr>
          <w:rFonts w:ascii="Lexend Light" w:hAnsi="Lexend Light"/>
          <w:spacing w:val="-4"/>
        </w:rPr>
        <w:t xml:space="preserve"> </w:t>
      </w:r>
      <w:r w:rsidRPr="008070D1">
        <w:rPr>
          <w:rFonts w:ascii="Lexend Light" w:hAnsi="Lexend Light"/>
        </w:rPr>
        <w:t>our</w:t>
      </w:r>
      <w:r w:rsidRPr="008070D1">
        <w:rPr>
          <w:rFonts w:ascii="Lexend Light" w:hAnsi="Lexend Light"/>
          <w:spacing w:val="-4"/>
        </w:rPr>
        <w:t xml:space="preserve"> </w:t>
      </w:r>
      <w:r w:rsidRPr="008070D1">
        <w:rPr>
          <w:rFonts w:ascii="Lexend Light" w:hAnsi="Lexend Light"/>
        </w:rPr>
        <w:t>initiatives</w:t>
      </w:r>
      <w:r w:rsidRPr="008070D1">
        <w:rPr>
          <w:rFonts w:ascii="Lexend Light" w:hAnsi="Lexend Light"/>
          <w:spacing w:val="-5"/>
        </w:rPr>
        <w:t xml:space="preserve"> </w:t>
      </w:r>
      <w:r w:rsidRPr="008070D1">
        <w:rPr>
          <w:rFonts w:ascii="Lexend Light" w:hAnsi="Lexend Light"/>
        </w:rPr>
        <w:t>to</w:t>
      </w:r>
      <w:r w:rsidRPr="008070D1">
        <w:rPr>
          <w:rFonts w:ascii="Lexend Light" w:hAnsi="Lexend Light"/>
          <w:spacing w:val="-6"/>
        </w:rPr>
        <w:t xml:space="preserve"> </w:t>
      </w:r>
      <w:r w:rsidRPr="008070D1">
        <w:rPr>
          <w:rFonts w:ascii="Lexend Light" w:hAnsi="Lexend Light"/>
        </w:rPr>
        <w:t>support</w:t>
      </w:r>
      <w:r w:rsidRPr="008070D1">
        <w:rPr>
          <w:rFonts w:ascii="Lexend Light" w:hAnsi="Lexend Light"/>
          <w:spacing w:val="-4"/>
        </w:rPr>
        <w:t xml:space="preserve"> </w:t>
      </w:r>
      <w:r w:rsidRPr="008070D1">
        <w:rPr>
          <w:rFonts w:ascii="Lexend Light" w:hAnsi="Lexend Light"/>
        </w:rPr>
        <w:t>career</w:t>
      </w:r>
      <w:r w:rsidRPr="008070D1">
        <w:rPr>
          <w:rFonts w:ascii="Lexend Light" w:hAnsi="Lexend Light"/>
          <w:spacing w:val="-4"/>
        </w:rPr>
        <w:t xml:space="preserve"> </w:t>
      </w:r>
      <w:r w:rsidRPr="008070D1">
        <w:rPr>
          <w:rFonts w:ascii="Lexend Light" w:hAnsi="Lexend Light"/>
        </w:rPr>
        <w:t>progression for women into senior roles</w:t>
      </w:r>
      <w:r w:rsidR="00F93C28">
        <w:rPr>
          <w:rFonts w:ascii="Lexend Light" w:hAnsi="Lexend Light"/>
        </w:rPr>
        <w:t xml:space="preserve"> across our Trust.</w:t>
      </w:r>
    </w:p>
    <w:p w14:paraId="25A7206D" w14:textId="77777777" w:rsidR="00E93E28" w:rsidRDefault="00E93E28" w:rsidP="00FD7B4A">
      <w:pPr>
        <w:spacing w:before="0" w:after="160" w:line="259" w:lineRule="auto"/>
        <w:rPr>
          <w:rFonts w:ascii="Lexend Light" w:hAnsi="Lexend Light"/>
        </w:rPr>
      </w:pPr>
    </w:p>
    <w:p w14:paraId="64F4F0EF" w14:textId="77777777" w:rsidR="000E1C5E" w:rsidRPr="000E1C5E" w:rsidRDefault="000E1C5E" w:rsidP="000E1C5E">
      <w:pPr>
        <w:spacing w:before="0" w:after="160" w:line="259" w:lineRule="auto"/>
        <w:rPr>
          <w:rFonts w:ascii="Lexend Light" w:hAnsi="Lexend Light"/>
          <w:color w:val="00B5D0"/>
        </w:rPr>
      </w:pPr>
      <w:r w:rsidRPr="000E1C5E">
        <w:rPr>
          <w:rFonts w:ascii="Lexend Light" w:hAnsi="Lexend Light"/>
          <w:color w:val="00B5D0"/>
        </w:rPr>
        <w:t>Understanding the Gender Pay Gap</w:t>
      </w:r>
    </w:p>
    <w:p w14:paraId="23CBDA5E" w14:textId="77777777" w:rsidR="000E1C5E" w:rsidRPr="000E1C5E" w:rsidRDefault="000E1C5E" w:rsidP="000E1C5E">
      <w:pPr>
        <w:spacing w:before="0" w:after="160" w:line="259" w:lineRule="auto"/>
        <w:rPr>
          <w:rFonts w:ascii="Lexend Light" w:hAnsi="Lexend Light"/>
        </w:rPr>
      </w:pPr>
      <w:r w:rsidRPr="000E1C5E">
        <w:rPr>
          <w:rFonts w:ascii="Lexend Light" w:hAnsi="Lexend Light"/>
        </w:rPr>
        <w:t>The gender pay gap within Shaw Education Trust is influenced by several structural factors common within the education sector:</w:t>
      </w:r>
    </w:p>
    <w:p w14:paraId="5E84FDF2" w14:textId="77777777" w:rsidR="000E1C5E" w:rsidRPr="000E1C5E" w:rsidRDefault="000E1C5E" w:rsidP="000E1C5E">
      <w:pPr>
        <w:spacing w:before="0" w:after="160" w:line="259" w:lineRule="auto"/>
        <w:rPr>
          <w:rFonts w:ascii="Lexend Light" w:hAnsi="Lexend Light"/>
        </w:rPr>
      </w:pPr>
      <w:r w:rsidRPr="000E1C5E">
        <w:rPr>
          <w:rFonts w:ascii="Lexend Light" w:hAnsi="Lexend Light"/>
          <w:b/>
          <w:bCs/>
        </w:rPr>
        <w:t>Workforce composition</w:t>
      </w:r>
      <w:r w:rsidRPr="000E1C5E">
        <w:rPr>
          <w:rFonts w:ascii="Lexend Light" w:hAnsi="Lexend Light"/>
        </w:rPr>
        <w:br/>
        <w:t>The Trust employs a significantly higher proportion of women across teaching, support, and administrative roles.</w:t>
      </w:r>
    </w:p>
    <w:p w14:paraId="2F0F16CA" w14:textId="77777777" w:rsidR="000E1C5E" w:rsidRPr="000E1C5E" w:rsidRDefault="000E1C5E" w:rsidP="000E1C5E">
      <w:pPr>
        <w:spacing w:before="0" w:after="160" w:line="259" w:lineRule="auto"/>
        <w:rPr>
          <w:rFonts w:ascii="Lexend Light" w:hAnsi="Lexend Light"/>
        </w:rPr>
      </w:pPr>
      <w:r w:rsidRPr="000E1C5E">
        <w:rPr>
          <w:rFonts w:ascii="Lexend Light" w:hAnsi="Lexend Light"/>
          <w:b/>
          <w:bCs/>
        </w:rPr>
        <w:t>Leadership representation</w:t>
      </w:r>
      <w:r w:rsidRPr="000E1C5E">
        <w:rPr>
          <w:rFonts w:ascii="Lexend Light" w:hAnsi="Lexend Light"/>
        </w:rPr>
        <w:br/>
        <w:t>While women are strongly represented across the workforce, men remain proportionally more represented in some senior leadership positions.</w:t>
      </w:r>
    </w:p>
    <w:p w14:paraId="70EA101B" w14:textId="77777777" w:rsidR="000E1C5E" w:rsidRPr="000E1C5E" w:rsidRDefault="000E1C5E" w:rsidP="000E1C5E">
      <w:pPr>
        <w:spacing w:before="0" w:after="160" w:line="259" w:lineRule="auto"/>
        <w:rPr>
          <w:rFonts w:ascii="Lexend Light" w:hAnsi="Lexend Light"/>
        </w:rPr>
      </w:pPr>
      <w:r w:rsidRPr="000E1C5E">
        <w:rPr>
          <w:rFonts w:ascii="Lexend Light" w:hAnsi="Lexend Light"/>
          <w:b/>
          <w:bCs/>
        </w:rPr>
        <w:t>Occupational distribution</w:t>
      </w:r>
      <w:r w:rsidRPr="000E1C5E">
        <w:rPr>
          <w:rFonts w:ascii="Lexend Light" w:hAnsi="Lexend Light"/>
        </w:rPr>
        <w:br/>
        <w:t>Certain roles within education, particularly support and administrative positions, tend to fall within lower pay ranges and are predominantly held by women.</w:t>
      </w:r>
    </w:p>
    <w:p w14:paraId="5E78DC02" w14:textId="77777777" w:rsidR="000E1C5E" w:rsidRPr="000E1C5E" w:rsidRDefault="000E1C5E" w:rsidP="000E1C5E">
      <w:pPr>
        <w:spacing w:before="0" w:after="160" w:line="259" w:lineRule="auto"/>
        <w:rPr>
          <w:rFonts w:ascii="Lexend Light" w:hAnsi="Lexend Light"/>
        </w:rPr>
      </w:pPr>
      <w:r w:rsidRPr="000E1C5E">
        <w:rPr>
          <w:rFonts w:ascii="Lexend Light" w:hAnsi="Lexend Light"/>
        </w:rPr>
        <w:t>These factors contribute to the overall gender pay gap, even where men and women performing the same roles are paid equally.</w:t>
      </w:r>
    </w:p>
    <w:p w14:paraId="7FD9776C" w14:textId="77777777" w:rsidR="000E1C5E" w:rsidRDefault="000E1C5E" w:rsidP="00E93E28">
      <w:pPr>
        <w:spacing w:before="0" w:after="160" w:line="259" w:lineRule="auto"/>
        <w:rPr>
          <w:rFonts w:ascii="Lexend Light" w:hAnsi="Lexend Light"/>
          <w:bCs/>
          <w:color w:val="00B5D0"/>
        </w:rPr>
      </w:pPr>
    </w:p>
    <w:p w14:paraId="6D0A1BF1" w14:textId="6B5D7676" w:rsidR="00E93E28" w:rsidRDefault="00E93E28" w:rsidP="00E93E28">
      <w:pPr>
        <w:spacing w:before="0" w:after="160" w:line="259" w:lineRule="auto"/>
        <w:rPr>
          <w:rFonts w:ascii="Lexend Light" w:hAnsi="Lexend Light"/>
          <w:b/>
          <w:bCs/>
        </w:rPr>
      </w:pPr>
      <w:r w:rsidRPr="00E93E28">
        <w:rPr>
          <w:rFonts w:ascii="Lexend Light" w:hAnsi="Lexend Light"/>
          <w:bCs/>
          <w:color w:val="00B5D0"/>
        </w:rPr>
        <w:t>Progress and Initiatives</w:t>
      </w:r>
    </w:p>
    <w:p w14:paraId="107A887B" w14:textId="77777777" w:rsidR="00C80D51" w:rsidRPr="00C80D51" w:rsidRDefault="00C80D51" w:rsidP="00C80D51">
      <w:pPr>
        <w:spacing w:before="0" w:after="160" w:line="259" w:lineRule="auto"/>
        <w:rPr>
          <w:rFonts w:ascii="Lexend Light" w:hAnsi="Lexend Light"/>
        </w:rPr>
      </w:pPr>
      <w:r w:rsidRPr="00C80D51">
        <w:rPr>
          <w:rFonts w:ascii="Lexend Light" w:hAnsi="Lexend Light"/>
        </w:rPr>
        <w:t>Over the past year, Shaw Education Trust has continued to strengthen initiatives aimed at promoting equality, diversity, and inclusion across the organisation.</w:t>
      </w:r>
    </w:p>
    <w:p w14:paraId="47D298B2" w14:textId="77777777" w:rsidR="00C80D51" w:rsidRPr="00C80D51" w:rsidRDefault="00C80D51" w:rsidP="00C80D51">
      <w:pPr>
        <w:spacing w:before="0" w:after="160" w:line="259" w:lineRule="auto"/>
        <w:rPr>
          <w:rFonts w:ascii="Lexend Light" w:hAnsi="Lexend Light"/>
          <w:b/>
          <w:bCs/>
        </w:rPr>
      </w:pPr>
      <w:r w:rsidRPr="00C80D51">
        <w:rPr>
          <w:rFonts w:ascii="Lexend Light" w:hAnsi="Lexend Light"/>
          <w:b/>
          <w:bCs/>
        </w:rPr>
        <w:t>Recruitment and Promotion</w:t>
      </w:r>
    </w:p>
    <w:p w14:paraId="7538BF79" w14:textId="77777777" w:rsidR="00C80D51" w:rsidRPr="00C80D51" w:rsidRDefault="00C80D51" w:rsidP="00C80D51">
      <w:pPr>
        <w:spacing w:before="0" w:after="160" w:line="259" w:lineRule="auto"/>
        <w:rPr>
          <w:rFonts w:ascii="Lexend Light" w:hAnsi="Lexend Light"/>
        </w:rPr>
      </w:pPr>
      <w:r w:rsidRPr="00C80D51">
        <w:rPr>
          <w:rFonts w:ascii="Lexend Light" w:hAnsi="Lexend Light"/>
        </w:rPr>
        <w:t>We have reviewed our recruitment processes to ensure they remain fair, transparent, and free from bias. Recruitment panels are encouraged to follow consistent and inclusive selection practices, and internal promotion processes are regularly reviewed to ensure equal opportunities for all colleagues.</w:t>
      </w:r>
    </w:p>
    <w:p w14:paraId="6EF84435" w14:textId="77777777" w:rsidR="00720A91" w:rsidRDefault="00720A91" w:rsidP="00C80D51">
      <w:pPr>
        <w:spacing w:before="0" w:after="160" w:line="259" w:lineRule="auto"/>
        <w:rPr>
          <w:rFonts w:ascii="Lexend Light" w:hAnsi="Lexend Light"/>
          <w:b/>
          <w:bCs/>
        </w:rPr>
      </w:pPr>
    </w:p>
    <w:p w14:paraId="1D168ADB" w14:textId="39F7B56F" w:rsidR="00C80D51" w:rsidRPr="00C80D51" w:rsidRDefault="00C80D51" w:rsidP="00C80D51">
      <w:pPr>
        <w:spacing w:before="0" w:after="160" w:line="259" w:lineRule="auto"/>
        <w:rPr>
          <w:rFonts w:ascii="Lexend Light" w:hAnsi="Lexend Light"/>
          <w:b/>
          <w:bCs/>
        </w:rPr>
      </w:pPr>
      <w:r w:rsidRPr="00C80D51">
        <w:rPr>
          <w:rFonts w:ascii="Lexend Light" w:hAnsi="Lexend Light"/>
          <w:b/>
          <w:bCs/>
        </w:rPr>
        <w:t>Flexible Working</w:t>
      </w:r>
    </w:p>
    <w:p w14:paraId="04D9BDD1" w14:textId="77777777" w:rsidR="00C80D51" w:rsidRPr="00C80D51" w:rsidRDefault="00C80D51" w:rsidP="00C80D51">
      <w:pPr>
        <w:spacing w:before="0" w:after="160" w:line="259" w:lineRule="auto"/>
        <w:rPr>
          <w:rFonts w:ascii="Lexend Light" w:hAnsi="Lexend Light"/>
        </w:rPr>
      </w:pPr>
      <w:r w:rsidRPr="00C80D51">
        <w:rPr>
          <w:rFonts w:ascii="Lexend Light" w:hAnsi="Lexend Light"/>
        </w:rPr>
        <w:t>Flexible working arrangements remain an important part of our approach to supporting colleagues. By enabling greater flexibility in how and where work is undertaken, we aim to ensure roles remain accessible and inclusive for employees balancing professional and personal responsibilities.</w:t>
      </w:r>
    </w:p>
    <w:p w14:paraId="3053AEA1" w14:textId="77777777" w:rsidR="00C80D51" w:rsidRPr="00C80D51" w:rsidRDefault="00C80D51" w:rsidP="00C80D51">
      <w:pPr>
        <w:spacing w:before="0" w:after="160" w:line="259" w:lineRule="auto"/>
        <w:rPr>
          <w:rFonts w:ascii="Lexend Light" w:hAnsi="Lexend Light"/>
          <w:b/>
          <w:bCs/>
        </w:rPr>
      </w:pPr>
      <w:r w:rsidRPr="00C80D51">
        <w:rPr>
          <w:rFonts w:ascii="Lexend Light" w:hAnsi="Lexend Light"/>
          <w:b/>
          <w:bCs/>
        </w:rPr>
        <w:t>Professional Development</w:t>
      </w:r>
    </w:p>
    <w:p w14:paraId="155F16B4" w14:textId="77777777" w:rsidR="00C80D51" w:rsidRPr="00C80D51" w:rsidRDefault="00C80D51" w:rsidP="00C80D51">
      <w:pPr>
        <w:spacing w:before="0" w:after="160" w:line="259" w:lineRule="auto"/>
        <w:rPr>
          <w:rFonts w:ascii="Lexend Light" w:hAnsi="Lexend Light"/>
        </w:rPr>
      </w:pPr>
      <w:r w:rsidRPr="00C80D51">
        <w:rPr>
          <w:rFonts w:ascii="Lexend Light" w:hAnsi="Lexend Light"/>
        </w:rPr>
        <w:t>Professional development programmes continue to be promoted across the Trust to support colleagues in building their skills and progressing in their careers. These opportunities play a key role in supporting the development of future leaders within the organisation.</w:t>
      </w:r>
    </w:p>
    <w:p w14:paraId="7BF6C46A" w14:textId="77777777" w:rsidR="00C80D51" w:rsidRPr="00C80D51" w:rsidRDefault="00C80D51" w:rsidP="00C80D51">
      <w:pPr>
        <w:spacing w:before="0" w:after="160" w:line="259" w:lineRule="auto"/>
        <w:rPr>
          <w:rFonts w:ascii="Lexend Light" w:hAnsi="Lexend Light"/>
          <w:b/>
          <w:bCs/>
        </w:rPr>
      </w:pPr>
      <w:r w:rsidRPr="00C80D51">
        <w:rPr>
          <w:rFonts w:ascii="Lexend Light" w:hAnsi="Lexend Light"/>
          <w:b/>
          <w:bCs/>
        </w:rPr>
        <w:t>Equality, Diversity and Inclusion Strategy</w:t>
      </w:r>
    </w:p>
    <w:p w14:paraId="44DA0C38" w14:textId="77777777" w:rsidR="00C80D51" w:rsidRPr="00C80D51" w:rsidRDefault="00C80D51" w:rsidP="00C80D51">
      <w:pPr>
        <w:spacing w:before="0" w:after="160" w:line="259" w:lineRule="auto"/>
        <w:rPr>
          <w:rFonts w:ascii="Lexend Light" w:hAnsi="Lexend Light"/>
        </w:rPr>
      </w:pPr>
      <w:r w:rsidRPr="00C80D51">
        <w:rPr>
          <w:rFonts w:ascii="Lexend Light" w:hAnsi="Lexend Light"/>
        </w:rPr>
        <w:t>Our Equality, Diversity and Inclusion (EDI) strategy continues to guide our efforts to embed inclusive practices across all areas of the Trust. Through this strategy we aim to ensure that equality considerations are integrated into recruitment, development, and leadership practices.</w:t>
      </w:r>
    </w:p>
    <w:p w14:paraId="74DB28B7" w14:textId="77777777" w:rsidR="002C1E83" w:rsidRDefault="002C1E83" w:rsidP="00E93E28">
      <w:pPr>
        <w:spacing w:before="0" w:after="160" w:line="259" w:lineRule="auto"/>
        <w:rPr>
          <w:rFonts w:ascii="Lexend Light" w:hAnsi="Lexend Light"/>
          <w:b/>
          <w:bCs/>
        </w:rPr>
      </w:pPr>
    </w:p>
    <w:p w14:paraId="1451161D" w14:textId="36DF3E36" w:rsidR="004A6DC8" w:rsidRPr="004A6DC8" w:rsidRDefault="00E93E28" w:rsidP="00E93E28">
      <w:pPr>
        <w:spacing w:before="0" w:after="160" w:line="259" w:lineRule="auto"/>
        <w:rPr>
          <w:rFonts w:ascii="Lexend Light" w:hAnsi="Lexend Light"/>
          <w:bCs/>
          <w:color w:val="00B5D0"/>
        </w:rPr>
      </w:pPr>
      <w:r w:rsidRPr="00E93E28">
        <w:rPr>
          <w:rFonts w:ascii="Lexend Light" w:hAnsi="Lexend Light"/>
          <w:bCs/>
          <w:color w:val="00B5D0"/>
        </w:rPr>
        <w:t xml:space="preserve">Looking </w:t>
      </w:r>
      <w:r w:rsidR="002C1E83">
        <w:rPr>
          <w:rFonts w:ascii="Lexend Light" w:hAnsi="Lexend Light"/>
          <w:bCs/>
          <w:color w:val="00B5D0"/>
        </w:rPr>
        <w:t>Ahead</w:t>
      </w:r>
    </w:p>
    <w:p w14:paraId="58202E13" w14:textId="77777777" w:rsidR="00210EE4" w:rsidRDefault="002C1E83" w:rsidP="002C1E83">
      <w:pPr>
        <w:pStyle w:val="SETSecondaryBullets"/>
        <w:numPr>
          <w:ilvl w:val="0"/>
          <w:numId w:val="0"/>
        </w:numPr>
        <w:ind w:left="284" w:hanging="284"/>
        <w:rPr>
          <w:rFonts w:ascii="Lexend Light" w:hAnsi="Lexend Light" w:cstheme="minorBidi"/>
          <w:color w:val="1D2B4D"/>
          <w:szCs w:val="22"/>
        </w:rPr>
      </w:pPr>
      <w:r w:rsidRPr="002C1E83">
        <w:rPr>
          <w:rFonts w:ascii="Lexend Light" w:hAnsi="Lexend Light" w:cstheme="minorBidi"/>
          <w:color w:val="1D2B4D"/>
          <w:szCs w:val="22"/>
        </w:rPr>
        <w:t>While progress has been made, we recognise that further work is required to reduce the</w:t>
      </w:r>
    </w:p>
    <w:p w14:paraId="0BAF48FE" w14:textId="77777777" w:rsidR="00210EE4" w:rsidRDefault="002C1E83" w:rsidP="002C1E83">
      <w:pPr>
        <w:pStyle w:val="SETSecondaryBullets"/>
        <w:numPr>
          <w:ilvl w:val="0"/>
          <w:numId w:val="0"/>
        </w:numPr>
        <w:ind w:left="284" w:hanging="284"/>
        <w:rPr>
          <w:rFonts w:ascii="Lexend Light" w:hAnsi="Lexend Light" w:cstheme="minorBidi"/>
          <w:color w:val="1D2B4D"/>
          <w:szCs w:val="22"/>
        </w:rPr>
      </w:pPr>
      <w:r w:rsidRPr="002C1E83">
        <w:rPr>
          <w:rFonts w:ascii="Lexend Light" w:hAnsi="Lexend Light" w:cstheme="minorBidi"/>
          <w:color w:val="1D2B4D"/>
          <w:szCs w:val="22"/>
        </w:rPr>
        <w:t>gender pay gap and support balanced representation across all levels of the</w:t>
      </w:r>
    </w:p>
    <w:p w14:paraId="068259DF" w14:textId="0D5186DB" w:rsidR="002C1E83" w:rsidRPr="002C1E83" w:rsidRDefault="002C1E83" w:rsidP="002C1E83">
      <w:pPr>
        <w:pStyle w:val="SETSecondaryBullets"/>
        <w:numPr>
          <w:ilvl w:val="0"/>
          <w:numId w:val="0"/>
        </w:numPr>
        <w:ind w:left="284" w:hanging="284"/>
        <w:rPr>
          <w:rFonts w:ascii="Lexend Light" w:hAnsi="Lexend Light" w:cstheme="minorBidi"/>
          <w:color w:val="1D2B4D"/>
          <w:szCs w:val="22"/>
        </w:rPr>
      </w:pPr>
      <w:r w:rsidRPr="002C1E83">
        <w:rPr>
          <w:rFonts w:ascii="Lexend Light" w:hAnsi="Lexend Light" w:cstheme="minorBidi"/>
          <w:color w:val="1D2B4D"/>
          <w:szCs w:val="22"/>
        </w:rPr>
        <w:t>organisation.</w:t>
      </w:r>
    </w:p>
    <w:p w14:paraId="512DABF7" w14:textId="77777777" w:rsidR="00210EE4" w:rsidRDefault="00210EE4" w:rsidP="00210EE4">
      <w:pPr>
        <w:pStyle w:val="SETSecondaryBullets"/>
        <w:numPr>
          <w:ilvl w:val="0"/>
          <w:numId w:val="0"/>
        </w:numPr>
        <w:rPr>
          <w:rFonts w:ascii="Lexend Light" w:hAnsi="Lexend Light" w:cstheme="minorBidi"/>
          <w:color w:val="1D2B4D"/>
          <w:szCs w:val="22"/>
        </w:rPr>
      </w:pPr>
    </w:p>
    <w:p w14:paraId="51BE6780" w14:textId="7572D3A1" w:rsidR="002C1E83" w:rsidRDefault="002C1E83" w:rsidP="00210EE4">
      <w:pPr>
        <w:pStyle w:val="SETSecondaryBullets"/>
        <w:numPr>
          <w:ilvl w:val="0"/>
          <w:numId w:val="0"/>
        </w:numPr>
        <w:rPr>
          <w:rFonts w:ascii="Lexend Light" w:hAnsi="Lexend Light" w:cstheme="minorBidi"/>
          <w:color w:val="1D2B4D"/>
          <w:szCs w:val="22"/>
        </w:rPr>
      </w:pPr>
      <w:r w:rsidRPr="002C1E83">
        <w:rPr>
          <w:rFonts w:ascii="Lexend Light" w:hAnsi="Lexend Light" w:cstheme="minorBidi"/>
          <w:color w:val="1D2B4D"/>
          <w:szCs w:val="22"/>
        </w:rPr>
        <w:t>Over the coming year, we will focus on:</w:t>
      </w:r>
    </w:p>
    <w:p w14:paraId="525F75E7" w14:textId="77777777" w:rsidR="00210EE4" w:rsidRPr="002C1E83" w:rsidRDefault="00210EE4" w:rsidP="00210EE4">
      <w:pPr>
        <w:pStyle w:val="SETSecondaryBullets"/>
        <w:numPr>
          <w:ilvl w:val="0"/>
          <w:numId w:val="0"/>
        </w:numPr>
        <w:rPr>
          <w:rFonts w:ascii="Lexend Light" w:hAnsi="Lexend Light" w:cstheme="minorBidi"/>
          <w:color w:val="1D2B4D"/>
          <w:szCs w:val="22"/>
        </w:rPr>
      </w:pPr>
    </w:p>
    <w:p w14:paraId="109568C7" w14:textId="77777777" w:rsidR="002C1E83" w:rsidRPr="002C1E83" w:rsidRDefault="002C1E83" w:rsidP="002C1E83">
      <w:pPr>
        <w:pStyle w:val="SETSecondaryBullets"/>
        <w:numPr>
          <w:ilvl w:val="0"/>
          <w:numId w:val="16"/>
        </w:numPr>
        <w:rPr>
          <w:rFonts w:ascii="Lexend Light" w:hAnsi="Lexend Light" w:cstheme="minorBidi"/>
          <w:color w:val="1D2B4D"/>
          <w:szCs w:val="22"/>
        </w:rPr>
      </w:pPr>
      <w:r w:rsidRPr="002C1E83">
        <w:rPr>
          <w:rFonts w:ascii="Lexend Light" w:hAnsi="Lexend Light" w:cstheme="minorBidi"/>
          <w:color w:val="1D2B4D"/>
          <w:szCs w:val="22"/>
        </w:rPr>
        <w:t>Conducting regular reviews of pay and progression structures</w:t>
      </w:r>
    </w:p>
    <w:p w14:paraId="4EE15483" w14:textId="77777777" w:rsidR="002C1E83" w:rsidRPr="002C1E83" w:rsidRDefault="002C1E83" w:rsidP="002C1E83">
      <w:pPr>
        <w:pStyle w:val="SETSecondaryBullets"/>
        <w:numPr>
          <w:ilvl w:val="0"/>
          <w:numId w:val="16"/>
        </w:numPr>
        <w:rPr>
          <w:rFonts w:ascii="Lexend Light" w:hAnsi="Lexend Light" w:cstheme="minorBidi"/>
          <w:color w:val="1D2B4D"/>
          <w:szCs w:val="22"/>
        </w:rPr>
      </w:pPr>
      <w:r w:rsidRPr="002C1E83">
        <w:rPr>
          <w:rFonts w:ascii="Lexend Light" w:hAnsi="Lexend Light" w:cstheme="minorBidi"/>
          <w:color w:val="1D2B4D"/>
          <w:szCs w:val="22"/>
        </w:rPr>
        <w:t>Strengthening inclusive recruitment and promotion practices</w:t>
      </w:r>
    </w:p>
    <w:p w14:paraId="3574049A" w14:textId="77777777" w:rsidR="002C1E83" w:rsidRPr="002C1E83" w:rsidRDefault="002C1E83" w:rsidP="002C1E83">
      <w:pPr>
        <w:pStyle w:val="SETSecondaryBullets"/>
        <w:numPr>
          <w:ilvl w:val="0"/>
          <w:numId w:val="16"/>
        </w:numPr>
        <w:rPr>
          <w:rFonts w:ascii="Lexend Light" w:hAnsi="Lexend Light" w:cstheme="minorBidi"/>
          <w:color w:val="1D2B4D"/>
          <w:szCs w:val="22"/>
        </w:rPr>
      </w:pPr>
      <w:r w:rsidRPr="002C1E83">
        <w:rPr>
          <w:rFonts w:ascii="Lexend Light" w:hAnsi="Lexend Light" w:cstheme="minorBidi"/>
          <w:color w:val="1D2B4D"/>
          <w:szCs w:val="22"/>
        </w:rPr>
        <w:t>Encouraging applications for leadership roles from underrepresented groups</w:t>
      </w:r>
    </w:p>
    <w:p w14:paraId="3EE147B6" w14:textId="77777777" w:rsidR="002C1E83" w:rsidRPr="002C1E83" w:rsidRDefault="002C1E83" w:rsidP="002C1E83">
      <w:pPr>
        <w:pStyle w:val="SETSecondaryBullets"/>
        <w:numPr>
          <w:ilvl w:val="0"/>
          <w:numId w:val="16"/>
        </w:numPr>
        <w:rPr>
          <w:rFonts w:ascii="Lexend Light" w:hAnsi="Lexend Light" w:cstheme="minorBidi"/>
          <w:color w:val="1D2B4D"/>
          <w:szCs w:val="22"/>
        </w:rPr>
      </w:pPr>
      <w:r w:rsidRPr="002C1E83">
        <w:rPr>
          <w:rFonts w:ascii="Lexend Light" w:hAnsi="Lexend Light" w:cstheme="minorBidi"/>
          <w:color w:val="1D2B4D"/>
          <w:szCs w:val="22"/>
        </w:rPr>
        <w:t>Expanding leadership development and mentoring opportunities</w:t>
      </w:r>
    </w:p>
    <w:p w14:paraId="6388DAB2" w14:textId="77777777" w:rsidR="002C1E83" w:rsidRPr="002C1E83" w:rsidRDefault="002C1E83" w:rsidP="002C1E83">
      <w:pPr>
        <w:pStyle w:val="SETSecondaryBullets"/>
        <w:numPr>
          <w:ilvl w:val="0"/>
          <w:numId w:val="16"/>
        </w:numPr>
        <w:rPr>
          <w:rFonts w:ascii="Lexend Light" w:hAnsi="Lexend Light" w:cstheme="minorBidi"/>
          <w:color w:val="1D2B4D"/>
          <w:szCs w:val="22"/>
        </w:rPr>
      </w:pPr>
      <w:r w:rsidRPr="002C1E83">
        <w:rPr>
          <w:rFonts w:ascii="Lexend Light" w:hAnsi="Lexend Light" w:cstheme="minorBidi"/>
          <w:color w:val="1D2B4D"/>
          <w:szCs w:val="22"/>
        </w:rPr>
        <w:t>Continuing to raise awareness of gender equality and inclusion across the Trust</w:t>
      </w:r>
    </w:p>
    <w:p w14:paraId="2FCD42DD" w14:textId="77777777" w:rsidR="00720A91" w:rsidRDefault="00720A91" w:rsidP="00210EE4">
      <w:pPr>
        <w:pStyle w:val="SETSecondaryBullets"/>
        <w:numPr>
          <w:ilvl w:val="0"/>
          <w:numId w:val="0"/>
        </w:numPr>
        <w:rPr>
          <w:rFonts w:ascii="Lexend Light" w:hAnsi="Lexend Light" w:cstheme="minorBidi"/>
          <w:color w:val="1D2B4D"/>
          <w:szCs w:val="22"/>
        </w:rPr>
      </w:pPr>
    </w:p>
    <w:p w14:paraId="143AC6BE" w14:textId="2E3163ED" w:rsidR="002C1E83" w:rsidRDefault="002C1E83" w:rsidP="00210EE4">
      <w:pPr>
        <w:pStyle w:val="SETSecondaryBullets"/>
        <w:numPr>
          <w:ilvl w:val="0"/>
          <w:numId w:val="0"/>
        </w:numPr>
        <w:rPr>
          <w:rFonts w:ascii="Lexend Light" w:hAnsi="Lexend Light" w:cstheme="minorBidi"/>
          <w:color w:val="1D2B4D"/>
          <w:szCs w:val="22"/>
        </w:rPr>
      </w:pPr>
      <w:r w:rsidRPr="002C1E83">
        <w:rPr>
          <w:rFonts w:ascii="Lexend Light" w:hAnsi="Lexend Light" w:cstheme="minorBidi"/>
          <w:color w:val="1D2B4D"/>
          <w:szCs w:val="22"/>
        </w:rPr>
        <w:t>Through these actions, we aim to support fair career progression and ensure that all colleagues have equal opportunities to develop and succeed.</w:t>
      </w:r>
    </w:p>
    <w:p w14:paraId="523A7680" w14:textId="77777777" w:rsidR="00720A91" w:rsidRDefault="00720A91" w:rsidP="00210EE4">
      <w:pPr>
        <w:pStyle w:val="SETSecondaryBullets"/>
        <w:numPr>
          <w:ilvl w:val="0"/>
          <w:numId w:val="0"/>
        </w:numPr>
        <w:rPr>
          <w:rFonts w:ascii="Lexend Light" w:hAnsi="Lexend Light" w:cstheme="minorBidi"/>
          <w:color w:val="1D2B4D"/>
          <w:szCs w:val="22"/>
        </w:rPr>
      </w:pPr>
    </w:p>
    <w:p w14:paraId="7BB4B4F8" w14:textId="77777777" w:rsidR="00720A91" w:rsidRDefault="00720A91" w:rsidP="00210EE4">
      <w:pPr>
        <w:pStyle w:val="SETSecondaryBullets"/>
        <w:numPr>
          <w:ilvl w:val="0"/>
          <w:numId w:val="0"/>
        </w:numPr>
        <w:rPr>
          <w:rFonts w:ascii="Lexend Light" w:hAnsi="Lexend Light" w:cstheme="minorBidi"/>
          <w:color w:val="1D2B4D"/>
          <w:szCs w:val="22"/>
        </w:rPr>
      </w:pPr>
    </w:p>
    <w:p w14:paraId="268878F3" w14:textId="77777777" w:rsidR="00696509" w:rsidRPr="00696509" w:rsidRDefault="00696509" w:rsidP="00696509">
      <w:pPr>
        <w:pStyle w:val="SETSecondaryBullets"/>
        <w:numPr>
          <w:ilvl w:val="0"/>
          <w:numId w:val="0"/>
        </w:numPr>
        <w:ind w:left="284" w:hanging="284"/>
        <w:rPr>
          <w:rFonts w:ascii="Lexend Light" w:hAnsi="Lexend Light" w:cstheme="minorBidi"/>
          <w:bCs/>
          <w:color w:val="00B5D0"/>
          <w:szCs w:val="22"/>
        </w:rPr>
      </w:pPr>
      <w:r w:rsidRPr="00696509">
        <w:rPr>
          <w:rFonts w:ascii="Lexend Light" w:hAnsi="Lexend Light" w:cstheme="minorBidi"/>
          <w:bCs/>
          <w:color w:val="00B5D0"/>
          <w:szCs w:val="22"/>
        </w:rPr>
        <w:t>Statement of Accuracy</w:t>
      </w:r>
    </w:p>
    <w:p w14:paraId="3ECBBCAD" w14:textId="77777777" w:rsidR="000E01F0" w:rsidRDefault="00696509" w:rsidP="00696509">
      <w:pPr>
        <w:pStyle w:val="SETSecondaryBullets"/>
        <w:numPr>
          <w:ilvl w:val="0"/>
          <w:numId w:val="0"/>
        </w:numPr>
        <w:ind w:left="284" w:hanging="284"/>
        <w:rPr>
          <w:rFonts w:ascii="Lexend Light" w:hAnsi="Lexend Light" w:cstheme="minorBidi"/>
          <w:color w:val="1D2B4D"/>
          <w:szCs w:val="22"/>
        </w:rPr>
      </w:pPr>
      <w:r w:rsidRPr="00696509">
        <w:rPr>
          <w:rFonts w:ascii="Lexend Light" w:hAnsi="Lexend Light" w:cstheme="minorBidi"/>
          <w:color w:val="1D2B4D"/>
          <w:szCs w:val="22"/>
        </w:rPr>
        <w:t>I confirm that the information contained in this report is accurate and has been</w:t>
      </w:r>
    </w:p>
    <w:p w14:paraId="18F466BC" w14:textId="77777777" w:rsidR="000E01F0" w:rsidRDefault="00696509" w:rsidP="00696509">
      <w:pPr>
        <w:pStyle w:val="SETSecondaryBullets"/>
        <w:numPr>
          <w:ilvl w:val="0"/>
          <w:numId w:val="0"/>
        </w:numPr>
        <w:ind w:left="284" w:hanging="284"/>
        <w:rPr>
          <w:rFonts w:ascii="Lexend Light" w:hAnsi="Lexend Light" w:cstheme="minorBidi"/>
          <w:color w:val="1D2B4D"/>
          <w:szCs w:val="22"/>
        </w:rPr>
      </w:pPr>
      <w:r w:rsidRPr="00696509">
        <w:rPr>
          <w:rFonts w:ascii="Lexend Light" w:hAnsi="Lexend Light" w:cstheme="minorBidi"/>
          <w:color w:val="1D2B4D"/>
          <w:szCs w:val="22"/>
        </w:rPr>
        <w:t>calculated in accordance with the requirements of the Equality Act 2010 (Gender Pay</w:t>
      </w:r>
    </w:p>
    <w:p w14:paraId="5C94DCB7" w14:textId="356C5B39" w:rsidR="00696509" w:rsidRPr="00696509" w:rsidRDefault="00696509" w:rsidP="00696509">
      <w:pPr>
        <w:pStyle w:val="SETSecondaryBullets"/>
        <w:numPr>
          <w:ilvl w:val="0"/>
          <w:numId w:val="0"/>
        </w:numPr>
        <w:ind w:left="284" w:hanging="284"/>
        <w:rPr>
          <w:rFonts w:ascii="Lexend Light" w:hAnsi="Lexend Light" w:cstheme="minorBidi"/>
          <w:color w:val="1D2B4D"/>
          <w:szCs w:val="22"/>
        </w:rPr>
      </w:pPr>
      <w:r w:rsidRPr="00696509">
        <w:rPr>
          <w:rFonts w:ascii="Lexend Light" w:hAnsi="Lexend Light" w:cstheme="minorBidi"/>
          <w:color w:val="1D2B4D"/>
          <w:szCs w:val="22"/>
        </w:rPr>
        <w:t>Gap Information) Regulations 2017.</w:t>
      </w:r>
    </w:p>
    <w:p w14:paraId="2F7CE67E" w14:textId="77777777" w:rsidR="000E01F0" w:rsidRDefault="000E01F0" w:rsidP="00696509">
      <w:pPr>
        <w:pStyle w:val="SETSecondaryBullets"/>
        <w:numPr>
          <w:ilvl w:val="0"/>
          <w:numId w:val="0"/>
        </w:numPr>
        <w:ind w:left="284" w:hanging="284"/>
        <w:rPr>
          <w:rFonts w:ascii="Lexend Light" w:hAnsi="Lexend Light" w:cstheme="minorBidi"/>
          <w:color w:val="1D2B4D"/>
          <w:szCs w:val="22"/>
        </w:rPr>
      </w:pPr>
    </w:p>
    <w:p w14:paraId="7C951B47" w14:textId="77777777" w:rsidR="00725365" w:rsidRDefault="000E01F0" w:rsidP="00725365">
      <w:pPr>
        <w:pStyle w:val="SETSecondaryBullets"/>
        <w:numPr>
          <w:ilvl w:val="0"/>
          <w:numId w:val="0"/>
        </w:numPr>
        <w:ind w:left="284" w:hanging="284"/>
        <w:jc w:val="left"/>
        <w:rPr>
          <w:rFonts w:ascii="Lexend Light" w:hAnsi="Lexend Light" w:cstheme="minorBidi"/>
          <w:color w:val="1D2B4D"/>
          <w:szCs w:val="22"/>
        </w:rPr>
      </w:pPr>
      <w:r>
        <w:rPr>
          <w:rFonts w:ascii="Lexend Light" w:hAnsi="Lexend Light" w:cstheme="minorBidi"/>
          <w:color w:val="1D2B4D"/>
          <w:szCs w:val="22"/>
        </w:rPr>
        <w:t>Natalie Dalvarez</w:t>
      </w:r>
    </w:p>
    <w:p w14:paraId="7F7919F7" w14:textId="77777777" w:rsidR="00725365" w:rsidRDefault="00725365" w:rsidP="00725365">
      <w:pPr>
        <w:pStyle w:val="SETSecondaryBullets"/>
        <w:numPr>
          <w:ilvl w:val="0"/>
          <w:numId w:val="0"/>
        </w:numPr>
        <w:ind w:left="284" w:hanging="284"/>
        <w:jc w:val="left"/>
        <w:rPr>
          <w:rFonts w:ascii="Lexend Light" w:hAnsi="Lexend Light" w:cstheme="minorBidi"/>
          <w:color w:val="1D2B4D"/>
          <w:szCs w:val="22"/>
        </w:rPr>
      </w:pPr>
      <w:r>
        <w:rPr>
          <w:rFonts w:ascii="Lexend Light" w:hAnsi="Lexend Light" w:cstheme="minorBidi"/>
          <w:color w:val="1D2B4D"/>
          <w:szCs w:val="22"/>
        </w:rPr>
        <w:t>Interim Chief People Officer</w:t>
      </w:r>
    </w:p>
    <w:p w14:paraId="65097111" w14:textId="02C6DAE0" w:rsidR="00720A91" w:rsidRDefault="00725365" w:rsidP="00725365">
      <w:pPr>
        <w:pStyle w:val="SETSecondaryBullets"/>
        <w:numPr>
          <w:ilvl w:val="0"/>
          <w:numId w:val="0"/>
        </w:numPr>
        <w:ind w:left="284" w:hanging="284"/>
        <w:jc w:val="left"/>
        <w:rPr>
          <w:rFonts w:ascii="Lexend Light" w:hAnsi="Lexend Light" w:cstheme="minorBidi"/>
          <w:color w:val="1D2B4D"/>
          <w:szCs w:val="22"/>
        </w:rPr>
      </w:pPr>
      <w:r>
        <w:rPr>
          <w:rFonts w:ascii="Lexend Light" w:hAnsi="Lexend Light" w:cstheme="minorBidi"/>
          <w:color w:val="1D2B4D"/>
          <w:szCs w:val="22"/>
        </w:rPr>
        <w:t>March 2026</w:t>
      </w:r>
    </w:p>
    <w:p w14:paraId="59041F8F" w14:textId="77777777" w:rsidR="00720A91" w:rsidRPr="002C1E83" w:rsidRDefault="00720A91" w:rsidP="00210EE4">
      <w:pPr>
        <w:pStyle w:val="SETSecondaryBullets"/>
        <w:numPr>
          <w:ilvl w:val="0"/>
          <w:numId w:val="0"/>
        </w:numPr>
        <w:rPr>
          <w:rFonts w:ascii="Lexend Light" w:hAnsi="Lexend Light" w:cstheme="minorBidi"/>
          <w:color w:val="1D2B4D"/>
          <w:szCs w:val="22"/>
        </w:rPr>
      </w:pPr>
    </w:p>
    <w:p w14:paraId="5B021EF9" w14:textId="77777777" w:rsidR="00EA50BA" w:rsidRPr="003E3278" w:rsidRDefault="00EA50BA" w:rsidP="0099168A">
      <w:pPr>
        <w:pStyle w:val="SETSecondaryBullets"/>
        <w:numPr>
          <w:ilvl w:val="0"/>
          <w:numId w:val="0"/>
        </w:numPr>
        <w:sectPr w:rsidR="00EA50BA" w:rsidRPr="003E3278" w:rsidSect="004A3D3F">
          <w:headerReference w:type="default" r:id="rId11"/>
          <w:footerReference w:type="even" r:id="rId12"/>
          <w:footerReference w:type="default" r:id="rId13"/>
          <w:headerReference w:type="first" r:id="rId14"/>
          <w:footerReference w:type="first" r:id="rId15"/>
          <w:pgSz w:w="11906" w:h="16838"/>
          <w:pgMar w:top="1702" w:right="1440" w:bottom="1440" w:left="1440" w:header="1361" w:footer="708" w:gutter="0"/>
          <w:cols w:space="708"/>
          <w:titlePg/>
          <w:docGrid w:linePitch="360"/>
        </w:sectPr>
      </w:pPr>
    </w:p>
    <w:p w14:paraId="4B6AA81C" w14:textId="0CFA55E4" w:rsidR="006F70F5" w:rsidRPr="003E3278" w:rsidRDefault="006F70F5" w:rsidP="00322CAB">
      <w:pPr>
        <w:rPr>
          <w:rFonts w:ascii="Lexend Light" w:hAnsi="Lexend Light" w:cs="Arial"/>
        </w:rPr>
      </w:pPr>
    </w:p>
    <w:sectPr w:rsidR="006F70F5" w:rsidRPr="003E3278" w:rsidSect="00EA50BA">
      <w:headerReference w:type="default" r:id="rId16"/>
      <w:footerReference w:type="default" r:id="rId17"/>
      <w:headerReference w:type="first" r:id="rId18"/>
      <w:footerReference w:type="first" r:id="rId19"/>
      <w:pgSz w:w="11906" w:h="16838"/>
      <w:pgMar w:top="1702" w:right="1440" w:bottom="1440" w:left="1440" w:header="1361"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CE80B" w14:textId="77777777" w:rsidR="004364AA" w:rsidRDefault="004364AA" w:rsidP="007834A5">
      <w:pPr>
        <w:spacing w:after="0"/>
      </w:pPr>
      <w:r>
        <w:separator/>
      </w:r>
    </w:p>
  </w:endnote>
  <w:endnote w:type="continuationSeparator" w:id="0">
    <w:p w14:paraId="112CE400" w14:textId="77777777" w:rsidR="004364AA" w:rsidRDefault="004364AA" w:rsidP="00783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Lexend">
    <w:altName w:val="Calibri"/>
    <w:panose1 w:val="00000000000000000000"/>
    <w:charset w:val="00"/>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ExtraBold">
    <w:charset w:val="00"/>
    <w:family w:val="swiss"/>
    <w:pitch w:val="variable"/>
    <w:sig w:usb0="20000287" w:usb1="00000003" w:usb2="00000000" w:usb3="00000000" w:csb0="0000019F" w:csb1="00000000"/>
  </w:font>
  <w:font w:name="Lexend Light">
    <w:panose1 w:val="00000000000000000000"/>
    <w:charset w:val="00"/>
    <w:family w:val="auto"/>
    <w:pitch w:val="variable"/>
    <w:sig w:usb0="A00000FF" w:usb1="4000205B" w:usb2="00000000" w:usb3="00000000" w:csb0="00000193"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8287456"/>
      <w:docPartObj>
        <w:docPartGallery w:val="Page Numbers (Bottom of Page)"/>
        <w:docPartUnique/>
      </w:docPartObj>
    </w:sdtPr>
    <w:sdtEndPr>
      <w:rPr>
        <w:rStyle w:val="PageNumber"/>
      </w:rPr>
    </w:sdtEndPr>
    <w:sdtContent>
      <w:p w14:paraId="6B275FF9" w14:textId="43152BBB" w:rsidR="008545B9" w:rsidRDefault="008545B9" w:rsidP="00BD6A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5B99B50" w14:textId="77777777" w:rsidR="00856D04" w:rsidRDefault="00856D04" w:rsidP="008545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rPr>
      <w:id w:val="1853682594"/>
      <w:docPartObj>
        <w:docPartGallery w:val="Page Numbers (Bottom of Page)"/>
        <w:docPartUnique/>
      </w:docPartObj>
    </w:sdtPr>
    <w:sdtEndPr>
      <w:rPr>
        <w:rStyle w:val="PageNumber"/>
      </w:rPr>
    </w:sdtEndPr>
    <w:sdtContent>
      <w:p w14:paraId="0213CEEB" w14:textId="39E8B469" w:rsidR="008545B9" w:rsidRPr="008545B9" w:rsidRDefault="008545B9" w:rsidP="008545B9">
        <w:pPr>
          <w:pStyle w:val="Footer"/>
          <w:framePr w:wrap="none" w:vAnchor="text" w:hAnchor="page" w:x="10884" w:y="-429"/>
          <w:rPr>
            <w:rStyle w:val="PageNumber"/>
            <w:rFonts w:ascii="Poppins" w:hAnsi="Poppins" w:cs="Poppins"/>
          </w:rPr>
        </w:pPr>
        <w:r w:rsidRPr="00BD6A7F">
          <w:rPr>
            <w:rStyle w:val="PageNumber"/>
            <w:rFonts w:ascii="Lexend" w:eastAsia="Lexend" w:hAnsi="Lexend" w:cs="Lexend"/>
            <w:noProof/>
            <w:sz w:val="18"/>
            <w:szCs w:val="18"/>
          </w:rPr>
          <w:fldChar w:fldCharType="begin"/>
        </w:r>
        <w:r w:rsidRPr="00BD6A7F">
          <w:rPr>
            <w:rStyle w:val="PageNumber"/>
            <w:rFonts w:ascii="Poppins" w:hAnsi="Poppins" w:cs="Poppins"/>
            <w:sz w:val="18"/>
            <w:szCs w:val="18"/>
          </w:rPr>
          <w:instrText xml:space="preserve"> PAGE </w:instrText>
        </w:r>
        <w:r w:rsidRPr="00BD6A7F">
          <w:rPr>
            <w:rStyle w:val="PageNumber"/>
            <w:rFonts w:ascii="Poppins" w:hAnsi="Poppins" w:cs="Poppins"/>
            <w:sz w:val="18"/>
            <w:szCs w:val="18"/>
          </w:rPr>
          <w:fldChar w:fldCharType="separate"/>
        </w:r>
        <w:r w:rsidR="15BB3D74" w:rsidRPr="00BD6A7F">
          <w:rPr>
            <w:rStyle w:val="PageNumber"/>
            <w:rFonts w:ascii="Lexend" w:eastAsia="Lexend" w:hAnsi="Lexend" w:cs="Lexend"/>
            <w:noProof/>
            <w:sz w:val="18"/>
            <w:szCs w:val="18"/>
          </w:rPr>
          <w:t>2</w:t>
        </w:r>
        <w:r w:rsidRPr="00BD6A7F">
          <w:rPr>
            <w:rStyle w:val="PageNumber"/>
            <w:rFonts w:ascii="Lexend" w:eastAsia="Lexend" w:hAnsi="Lexend" w:cs="Lexend"/>
            <w:noProof/>
            <w:sz w:val="18"/>
            <w:szCs w:val="18"/>
          </w:rPr>
          <w:fldChar w:fldCharType="end"/>
        </w:r>
      </w:p>
    </w:sdtContent>
  </w:sdt>
  <w:p w14:paraId="2FA6EF22" w14:textId="716C3D5C" w:rsidR="00856D04" w:rsidRDefault="00BD6A7F" w:rsidP="008545B9">
    <w:pPr>
      <w:pStyle w:val="Footer"/>
      <w:ind w:right="360"/>
    </w:pPr>
    <w:r>
      <w:rPr>
        <w:noProof/>
      </w:rPr>
      <mc:AlternateContent>
        <mc:Choice Requires="wps">
          <w:drawing>
            <wp:anchor distT="0" distB="0" distL="114300" distR="114300" simplePos="0" relativeHeight="251658243" behindDoc="0" locked="0" layoutInCell="1" allowOverlap="1" wp14:anchorId="7DD79E59" wp14:editId="49230262">
              <wp:simplePos x="0" y="0"/>
              <wp:positionH relativeFrom="column">
                <wp:posOffset>2901315</wp:posOffset>
              </wp:positionH>
              <wp:positionV relativeFrom="page">
                <wp:posOffset>9936532</wp:posOffset>
              </wp:positionV>
              <wp:extent cx="3132157" cy="266700"/>
              <wp:effectExtent l="0" t="0" r="0" b="0"/>
              <wp:wrapNone/>
              <wp:docPr id="1933895285" name="Text Box 4"/>
              <wp:cNvGraphicFramePr/>
              <a:graphic xmlns:a="http://schemas.openxmlformats.org/drawingml/2006/main">
                <a:graphicData uri="http://schemas.microsoft.com/office/word/2010/wordprocessingShape">
                  <wps:wsp>
                    <wps:cNvSpPr txBox="1"/>
                    <wps:spPr>
                      <a:xfrm>
                        <a:off x="0" y="0"/>
                        <a:ext cx="3132157" cy="266700"/>
                      </a:xfrm>
                      <a:prstGeom prst="rect">
                        <a:avLst/>
                      </a:prstGeom>
                      <a:noFill/>
                      <a:ln w="6350">
                        <a:noFill/>
                      </a:ln>
                    </wps:spPr>
                    <wps:txbx>
                      <w:txbxContent>
                        <w:p w14:paraId="4FDE6F6F" w14:textId="709F5D38" w:rsidR="000C3894" w:rsidRPr="00323F68" w:rsidRDefault="006206C7" w:rsidP="000C3894">
                          <w:pPr>
                            <w:spacing w:before="0"/>
                            <w:jc w:val="right"/>
                            <w:rPr>
                              <w:rFonts w:ascii="Lexend" w:hAnsi="Lexend"/>
                              <w:sz w:val="18"/>
                              <w:szCs w:val="18"/>
                            </w:rPr>
                          </w:pPr>
                          <w:r>
                            <w:rPr>
                              <w:rFonts w:ascii="Lexend" w:hAnsi="Lexend"/>
                              <w:sz w:val="18"/>
                              <w:szCs w:val="18"/>
                            </w:rPr>
                            <w:t>Gender Pay Gap Report 2024 to 2025</w:t>
                          </w:r>
                          <w:r w:rsidR="000C3894" w:rsidRPr="00323F68">
                            <w:rPr>
                              <w:rFonts w:ascii="Lexend" w:hAnsi="Lexend"/>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D79E59" id="_x0000_t202" coordsize="21600,21600" o:spt="202" path="m,l,21600r21600,l21600,xe">
              <v:stroke joinstyle="miter"/>
              <v:path gradientshapeok="t" o:connecttype="rect"/>
            </v:shapetype>
            <v:shape id="Text Box 4" o:spid="_x0000_s1027" type="#_x0000_t202" style="position:absolute;margin-left:228.45pt;margin-top:782.4pt;width:246.65pt;height: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" filled="f" stroked="f" strokeweight=".5pt">
              <v:textbox>
                <w:txbxContent>
                  <w:p w14:paraId="4FDE6F6F" w14:textId="709F5D38" w:rsidR="000C3894" w:rsidRPr="00323F68" w:rsidRDefault="006206C7" w:rsidP="000C3894">
                    <w:pPr>
                      <w:spacing w:before="0"/>
                      <w:jc w:val="right"/>
                      <w:rPr>
                        <w:rFonts w:ascii="Lexend" w:hAnsi="Lexend"/>
                        <w:sz w:val="18"/>
                        <w:szCs w:val="18"/>
                      </w:rPr>
                    </w:pPr>
                    <w:r>
                      <w:rPr>
                        <w:rFonts w:ascii="Lexend" w:hAnsi="Lexend"/>
                        <w:sz w:val="18"/>
                        <w:szCs w:val="18"/>
                      </w:rPr>
                      <w:t>Gender Pay Gap Report 2024 to 2025</w:t>
                    </w:r>
                    <w:r w:rsidR="000C3894" w:rsidRPr="00323F68">
                      <w:rPr>
                        <w:rFonts w:ascii="Lexend" w:hAnsi="Lexend"/>
                        <w:sz w:val="18"/>
                        <w:szCs w:val="18"/>
                      </w:rPr>
                      <w:t xml:space="preserve"> |</w:t>
                    </w:r>
                  </w:p>
                </w:txbxContent>
              </v:textbox>
              <w10:wrap anchory="page"/>
            </v:shape>
          </w:pict>
        </mc:Fallback>
      </mc:AlternateContent>
    </w:r>
    <w:r w:rsidR="001138A1">
      <w:rPr>
        <w:noProof/>
      </w:rPr>
      <w:drawing>
        <wp:anchor distT="0" distB="0" distL="114300" distR="114300" simplePos="0" relativeHeight="251658244" behindDoc="1" locked="0" layoutInCell="1" allowOverlap="1" wp14:anchorId="15C7920C" wp14:editId="563267B2">
          <wp:simplePos x="0" y="0"/>
          <wp:positionH relativeFrom="column">
            <wp:posOffset>4127500</wp:posOffset>
          </wp:positionH>
          <wp:positionV relativeFrom="paragraph">
            <wp:posOffset>-1258570</wp:posOffset>
          </wp:positionV>
          <wp:extent cx="2035810" cy="719455"/>
          <wp:effectExtent l="0" t="0" r="0" b="4445"/>
          <wp:wrapNone/>
          <wp:docPr id="680764532" name="Picture 5"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64532" name="Picture 5"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035810" cy="719455"/>
                  </a:xfrm>
                  <a:prstGeom prst="rect">
                    <a:avLst/>
                  </a:prstGeom>
                </pic:spPr>
              </pic:pic>
            </a:graphicData>
          </a:graphic>
          <wp14:sizeRelH relativeFrom="page">
            <wp14:pctWidth>0</wp14:pctWidth>
          </wp14:sizeRelH>
          <wp14:sizeRelV relativeFrom="page">
            <wp14:pctHeight>0</wp14:pctHeight>
          </wp14:sizeRelV>
        </wp:anchor>
      </w:drawing>
    </w:r>
    <w:r w:rsidR="008545B9">
      <w:rPr>
        <w:noProof/>
      </w:rPr>
      <mc:AlternateContent>
        <mc:Choice Requires="wps">
          <w:drawing>
            <wp:anchor distT="0" distB="0" distL="114300" distR="114300" simplePos="0" relativeHeight="251658242" behindDoc="0" locked="0" layoutInCell="1" allowOverlap="1" wp14:anchorId="669D39A7" wp14:editId="4A9BFE57">
              <wp:simplePos x="0" y="0"/>
              <wp:positionH relativeFrom="margin">
                <wp:align>center</wp:align>
              </wp:positionH>
              <wp:positionV relativeFrom="paragraph">
                <wp:posOffset>-378423</wp:posOffset>
              </wp:positionV>
              <wp:extent cx="6454589" cy="0"/>
              <wp:effectExtent l="0" t="12700" r="22860" b="12700"/>
              <wp:wrapNone/>
              <wp:docPr id="1822518767" name="Straight Connector 3"/>
              <wp:cNvGraphicFramePr/>
              <a:graphic xmlns:a="http://schemas.openxmlformats.org/drawingml/2006/main">
                <a:graphicData uri="http://schemas.microsoft.com/office/word/2010/wordprocessingShape">
                  <wps:wsp>
                    <wps:cNvCnPr/>
                    <wps:spPr>
                      <a:xfrm>
                        <a:off x="0" y="0"/>
                        <a:ext cx="6454589" cy="0"/>
                      </a:xfrm>
                      <a:prstGeom prst="line">
                        <a:avLst/>
                      </a:prstGeom>
                      <a:ln w="19050">
                        <a:solidFill>
                          <a:srgbClr val="4747F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44E897" id="Straight Connector 3" o:spid="_x0000_s1026"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9.8pt" to="508.25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" strokecolor="#4747fc" strokeweight="1.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6E28538B" w14:paraId="3B5F90F3" w14:textId="77777777" w:rsidTr="6E28538B">
      <w:trPr>
        <w:trHeight w:val="300"/>
      </w:trPr>
      <w:tc>
        <w:tcPr>
          <w:tcW w:w="3005" w:type="dxa"/>
        </w:tcPr>
        <w:p w14:paraId="1899B784" w14:textId="61639195" w:rsidR="6E28538B" w:rsidRDefault="6E28538B" w:rsidP="6E28538B">
          <w:pPr>
            <w:pStyle w:val="Header"/>
            <w:ind w:left="-115"/>
          </w:pPr>
        </w:p>
      </w:tc>
      <w:tc>
        <w:tcPr>
          <w:tcW w:w="3005" w:type="dxa"/>
        </w:tcPr>
        <w:p w14:paraId="52BA5D23" w14:textId="3D6E1186" w:rsidR="6E28538B" w:rsidRDefault="6E28538B" w:rsidP="6E28538B">
          <w:pPr>
            <w:pStyle w:val="Header"/>
            <w:jc w:val="center"/>
          </w:pPr>
        </w:p>
      </w:tc>
      <w:tc>
        <w:tcPr>
          <w:tcW w:w="3005" w:type="dxa"/>
        </w:tcPr>
        <w:p w14:paraId="0D1DF749" w14:textId="02518130" w:rsidR="6E28538B" w:rsidRDefault="6E28538B" w:rsidP="6E28538B">
          <w:pPr>
            <w:pStyle w:val="Header"/>
            <w:ind w:right="-115"/>
            <w:jc w:val="right"/>
          </w:pPr>
        </w:p>
      </w:tc>
    </w:tr>
  </w:tbl>
  <w:p w14:paraId="7907652D" w14:textId="72196B08" w:rsidR="00DC156B" w:rsidRDefault="00DC15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B026A" w14:textId="275A8412" w:rsidR="00BA44B3" w:rsidRDefault="00BA44B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6E28538B" w14:paraId="50363B9C" w14:textId="77777777" w:rsidTr="6E28538B">
      <w:trPr>
        <w:trHeight w:val="300"/>
      </w:trPr>
      <w:tc>
        <w:tcPr>
          <w:tcW w:w="3005" w:type="dxa"/>
        </w:tcPr>
        <w:p w14:paraId="4F341A39" w14:textId="0F963654" w:rsidR="6E28538B" w:rsidRDefault="6E28538B" w:rsidP="6E28538B">
          <w:pPr>
            <w:pStyle w:val="Header"/>
            <w:ind w:left="-115"/>
          </w:pPr>
        </w:p>
      </w:tc>
      <w:tc>
        <w:tcPr>
          <w:tcW w:w="3005" w:type="dxa"/>
        </w:tcPr>
        <w:p w14:paraId="5A9D65D4" w14:textId="73F5B652" w:rsidR="6E28538B" w:rsidRDefault="6E28538B" w:rsidP="6E28538B">
          <w:pPr>
            <w:pStyle w:val="Header"/>
            <w:jc w:val="center"/>
          </w:pPr>
        </w:p>
      </w:tc>
      <w:tc>
        <w:tcPr>
          <w:tcW w:w="3005" w:type="dxa"/>
        </w:tcPr>
        <w:p w14:paraId="5C91100E" w14:textId="7F7AB72F" w:rsidR="6E28538B" w:rsidRDefault="6E28538B" w:rsidP="6E28538B">
          <w:pPr>
            <w:pStyle w:val="Header"/>
            <w:ind w:right="-115"/>
            <w:jc w:val="right"/>
          </w:pPr>
        </w:p>
      </w:tc>
    </w:tr>
  </w:tbl>
  <w:p w14:paraId="4956F764" w14:textId="52ECAB34" w:rsidR="00DC156B" w:rsidRDefault="00DC1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29CB5" w14:textId="77777777" w:rsidR="004364AA" w:rsidRDefault="004364AA" w:rsidP="007834A5">
      <w:pPr>
        <w:spacing w:after="0"/>
      </w:pPr>
      <w:r>
        <w:separator/>
      </w:r>
    </w:p>
  </w:footnote>
  <w:footnote w:type="continuationSeparator" w:id="0">
    <w:p w14:paraId="668A9105" w14:textId="77777777" w:rsidR="004364AA" w:rsidRDefault="004364AA" w:rsidP="00783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13505" w14:textId="6990A653" w:rsidR="00650327" w:rsidRDefault="006753EE">
    <w:pPr>
      <w:pStyle w:val="Header"/>
    </w:pPr>
    <w:r>
      <w:rPr>
        <w:noProof/>
      </w:rPr>
      <w:drawing>
        <wp:anchor distT="0" distB="0" distL="114300" distR="114300" simplePos="0" relativeHeight="251658247" behindDoc="1" locked="0" layoutInCell="1" allowOverlap="1" wp14:anchorId="7F4098B3" wp14:editId="6895E61A">
          <wp:simplePos x="0" y="0"/>
          <wp:positionH relativeFrom="column">
            <wp:posOffset>5654842</wp:posOffset>
          </wp:positionH>
          <wp:positionV relativeFrom="page">
            <wp:posOffset>264695</wp:posOffset>
          </wp:positionV>
          <wp:extent cx="492125" cy="535940"/>
          <wp:effectExtent l="0" t="0" r="3175" b="0"/>
          <wp:wrapNone/>
          <wp:docPr id="11460467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46748" name="Picture 1146046748"/>
                  <pic:cNvPicPr/>
                </pic:nvPicPr>
                <pic:blipFill>
                  <a:blip r:embed="rId1">
                    <a:extLst>
                      <a:ext uri="{28A0092B-C50C-407E-A947-70E740481C1C}">
                        <a14:useLocalDpi xmlns:a14="http://schemas.microsoft.com/office/drawing/2010/main" val="0"/>
                      </a:ext>
                    </a:extLst>
                  </a:blip>
                  <a:stretch>
                    <a:fillRect/>
                  </a:stretch>
                </pic:blipFill>
                <pic:spPr>
                  <a:xfrm>
                    <a:off x="0" y="0"/>
                    <a:ext cx="492125" cy="5359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4112D1C4" w:rsidR="00767EB1" w:rsidRDefault="00057384">
    <w:pPr>
      <w:pStyle w:val="Header"/>
    </w:pPr>
    <w:r>
      <w:rPr>
        <w:noProof/>
      </w:rPr>
      <w:drawing>
        <wp:anchor distT="0" distB="0" distL="114300" distR="114300" simplePos="0" relativeHeight="251658246" behindDoc="1" locked="0" layoutInCell="1" allowOverlap="1" wp14:anchorId="2419B309" wp14:editId="4F69F50A">
          <wp:simplePos x="0" y="0"/>
          <wp:positionH relativeFrom="column">
            <wp:posOffset>-939800</wp:posOffset>
          </wp:positionH>
          <wp:positionV relativeFrom="paragraph">
            <wp:posOffset>-851535</wp:posOffset>
          </wp:positionV>
          <wp:extent cx="7569200" cy="10703392"/>
          <wp:effectExtent l="0" t="0" r="0" b="3175"/>
          <wp:wrapNone/>
          <wp:docPr id="124896642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66422" name=""/>
                  <pic:cNvPicPr/>
                </pic:nvPicPr>
                <pic:blipFill>
                  <a:blip r:embed="rId1">
                    <a:extLst>
                      <a:ext uri="{28A0092B-C50C-407E-A947-70E740481C1C}">
                        <a14:useLocalDpi xmlns:a14="http://schemas.microsoft.com/office/drawing/2010/main" val="0"/>
                      </a:ext>
                    </a:extLst>
                  </a:blip>
                  <a:stretch>
                    <a:fillRect/>
                  </a:stretch>
                </pic:blipFill>
                <pic:spPr>
                  <a:xfrm>
                    <a:off x="0" y="0"/>
                    <a:ext cx="7579641" cy="10718156"/>
                  </a:xfrm>
                  <a:prstGeom prst="rect">
                    <a:avLst/>
                  </a:prstGeom>
                </pic:spPr>
              </pic:pic>
            </a:graphicData>
          </a:graphic>
          <wp14:sizeRelH relativeFrom="page">
            <wp14:pctWidth>0</wp14:pctWidth>
          </wp14:sizeRelH>
          <wp14:sizeRelV relativeFrom="page">
            <wp14:pctHeight>0</wp14:pctHeight>
          </wp14:sizeRelV>
        </wp:anchor>
      </w:drawing>
    </w:r>
    <w:r w:rsidR="00767EB1">
      <w:rPr>
        <w:rFonts w:ascii="Arial" w:hAnsi="Arial" w:cs="Arial"/>
        <w:noProof/>
        <w:color w:val="622181" w:themeColor="accent6"/>
        <w:lang w:val="en-US"/>
      </w:rPr>
      <w:drawing>
        <wp:anchor distT="0" distB="0" distL="114300" distR="114300" simplePos="0" relativeHeight="251658240" behindDoc="1" locked="0" layoutInCell="1" allowOverlap="1" wp14:anchorId="3C93A1EF" wp14:editId="1AD97FFC">
          <wp:simplePos x="0" y="0"/>
          <wp:positionH relativeFrom="margin">
            <wp:align>right</wp:align>
          </wp:positionH>
          <wp:positionV relativeFrom="paragraph">
            <wp:posOffset>0</wp:posOffset>
          </wp:positionV>
          <wp:extent cx="1009118" cy="4625125"/>
          <wp:effectExtent l="0" t="0" r="0" b="0"/>
          <wp:wrapNone/>
          <wp:docPr id="453874063" name="Picture 45387406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A4A66" w14:textId="3A7465F8" w:rsidR="00EA50BA" w:rsidRDefault="001138A1">
    <w:pPr>
      <w:pStyle w:val="Header"/>
    </w:pPr>
    <w:r>
      <w:rPr>
        <w:noProof/>
      </w:rPr>
      <w:drawing>
        <wp:anchor distT="0" distB="0" distL="114300" distR="114300" simplePos="0" relativeHeight="251658245" behindDoc="1" locked="0" layoutInCell="1" allowOverlap="1" wp14:anchorId="50328D54" wp14:editId="25E6C74F">
          <wp:simplePos x="0" y="0"/>
          <wp:positionH relativeFrom="column">
            <wp:posOffset>-914400</wp:posOffset>
          </wp:positionH>
          <wp:positionV relativeFrom="paragraph">
            <wp:posOffset>-851535</wp:posOffset>
          </wp:positionV>
          <wp:extent cx="7569200" cy="10698854"/>
          <wp:effectExtent l="0" t="0" r="0" b="0"/>
          <wp:wrapNone/>
          <wp:docPr id="665554475" name="Picture 6" descr="A blue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54475" name="Picture 6" descr="A blue and orang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81389" cy="10716083"/>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8D83E" w14:textId="2F5F1959" w:rsidR="00EA50BA" w:rsidRDefault="00EA50BA">
    <w:pPr>
      <w:pStyle w:val="Header"/>
    </w:pPr>
    <w:r>
      <w:rPr>
        <w:rFonts w:ascii="Arial" w:hAnsi="Arial" w:cs="Arial"/>
        <w:noProof/>
        <w:color w:val="622181" w:themeColor="accent6"/>
        <w:lang w:val="en-US"/>
      </w:rPr>
      <w:drawing>
        <wp:inline distT="0" distB="0" distL="0" distR="0" wp14:anchorId="6E5C3309" wp14:editId="0AD10F62">
          <wp:extent cx="5731510" cy="8101330"/>
          <wp:effectExtent l="0" t="0" r="0" b="1270"/>
          <wp:docPr id="709865969" name="Picture 7" descr="A blue and white card with a logo and colorful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65969" name="Picture 7" descr="A blue and white card with a logo and colorful circl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731510" cy="8101330"/>
                  </a:xfrm>
                  <a:prstGeom prst="rect">
                    <a:avLst/>
                  </a:prstGeom>
                </pic:spPr>
              </pic:pic>
            </a:graphicData>
          </a:graphic>
        </wp:inline>
      </w:drawing>
    </w:r>
    <w:r>
      <w:rPr>
        <w:rFonts w:ascii="Arial" w:hAnsi="Arial" w:cs="Arial"/>
        <w:noProof/>
        <w:color w:val="622181" w:themeColor="accent6"/>
        <w:lang w:val="en-US"/>
      </w:rPr>
      <w:drawing>
        <wp:anchor distT="0" distB="0" distL="114300" distR="114300" simplePos="0" relativeHeight="251658241" behindDoc="1" locked="0" layoutInCell="1" allowOverlap="1" wp14:anchorId="19E3E389" wp14:editId="3271196C">
          <wp:simplePos x="0" y="0"/>
          <wp:positionH relativeFrom="margin">
            <wp:align>right</wp:align>
          </wp:positionH>
          <wp:positionV relativeFrom="paragraph">
            <wp:posOffset>0</wp:posOffset>
          </wp:positionV>
          <wp:extent cx="1009118" cy="4625125"/>
          <wp:effectExtent l="0" t="0" r="0" b="0"/>
          <wp:wrapNone/>
          <wp:docPr id="2135392074" name="Picture 213539207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1E6F2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6B63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4B55BC"/>
    <w:multiLevelType w:val="hybridMultilevel"/>
    <w:tmpl w:val="62109742"/>
    <w:lvl w:ilvl="0" w:tplc="6E869F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A093394"/>
    <w:multiLevelType w:val="hybridMultilevel"/>
    <w:tmpl w:val="FFFFFFFF"/>
    <w:lvl w:ilvl="0" w:tplc="FFFFFFFF">
      <w:start w:val="1"/>
      <w:numFmt w:val="decimal"/>
      <w:lvlText w:val="%1."/>
      <w:lvlJc w:val="left"/>
    </w:lvl>
    <w:lvl w:ilvl="1" w:tplc="DE4C7792">
      <w:start w:val="1"/>
      <w:numFmt w:val="bullet"/>
      <w:lvlText w:val="•"/>
      <w:lvlJc w:val="left"/>
    </w:lvl>
    <w:lvl w:ilvl="2" w:tplc="7A8CAF5F">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47A66A53"/>
    <w:multiLevelType w:val="multilevel"/>
    <w:tmpl w:val="7EA4C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1141A3"/>
    <w:multiLevelType w:val="multilevel"/>
    <w:tmpl w:val="9F62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F31B5B"/>
    <w:multiLevelType w:val="hybridMultilevel"/>
    <w:tmpl w:val="A510E9A6"/>
    <w:lvl w:ilvl="0" w:tplc="08090001">
      <w:start w:val="1"/>
      <w:numFmt w:val="bullet"/>
      <w:lvlText w:val=""/>
      <w:lvlJc w:val="left"/>
      <w:pPr>
        <w:ind w:left="360" w:hanging="360"/>
      </w:pPr>
      <w:rPr>
        <w:rFonts w:ascii="Symbol" w:hAnsi="Symbol" w:hint="default"/>
        <w:b w:val="0"/>
        <w:bCs w:val="0"/>
        <w:i w:val="0"/>
        <w:iCs w:val="0"/>
        <w:spacing w:val="0"/>
        <w:w w:val="100"/>
        <w:sz w:val="24"/>
        <w:szCs w:val="24"/>
        <w:lang w:val="en-US" w:eastAsia="en-US" w:bidi="ar-SA"/>
      </w:rPr>
    </w:lvl>
    <w:lvl w:ilvl="1" w:tplc="EF74EB48">
      <w:numFmt w:val="bullet"/>
      <w:lvlText w:val="o"/>
      <w:lvlJc w:val="left"/>
      <w:pPr>
        <w:ind w:left="1080" w:hanging="360"/>
      </w:pPr>
      <w:rPr>
        <w:rFonts w:ascii="Courier New" w:eastAsia="Courier New" w:hAnsi="Courier New" w:cs="Courier New" w:hint="default"/>
        <w:b w:val="0"/>
        <w:bCs w:val="0"/>
        <w:i w:val="0"/>
        <w:iCs w:val="0"/>
        <w:spacing w:val="0"/>
        <w:w w:val="98"/>
        <w:sz w:val="20"/>
        <w:szCs w:val="20"/>
        <w:lang w:val="en-US" w:eastAsia="en-US" w:bidi="ar-SA"/>
      </w:rPr>
    </w:lvl>
    <w:lvl w:ilvl="2" w:tplc="BD2E004A">
      <w:numFmt w:val="bullet"/>
      <w:lvlText w:val=""/>
      <w:lvlJc w:val="left"/>
      <w:pPr>
        <w:ind w:left="1800" w:hanging="360"/>
      </w:pPr>
      <w:rPr>
        <w:rFonts w:ascii="Wingdings" w:eastAsia="Wingdings" w:hAnsi="Wingdings" w:cs="Wingdings" w:hint="default"/>
        <w:b w:val="0"/>
        <w:bCs w:val="0"/>
        <w:i w:val="0"/>
        <w:iCs w:val="0"/>
        <w:spacing w:val="0"/>
        <w:w w:val="98"/>
        <w:sz w:val="20"/>
        <w:szCs w:val="20"/>
        <w:lang w:val="en-US" w:eastAsia="en-US" w:bidi="ar-SA"/>
      </w:rPr>
    </w:lvl>
    <w:lvl w:ilvl="3" w:tplc="8D30FF90">
      <w:numFmt w:val="bullet"/>
      <w:lvlText w:val="•"/>
      <w:lvlJc w:val="left"/>
      <w:pPr>
        <w:ind w:left="2657" w:hanging="360"/>
      </w:pPr>
      <w:rPr>
        <w:rFonts w:hint="default"/>
        <w:lang w:val="en-US" w:eastAsia="en-US" w:bidi="ar-SA"/>
      </w:rPr>
    </w:lvl>
    <w:lvl w:ilvl="4" w:tplc="FCEA65A0">
      <w:numFmt w:val="bullet"/>
      <w:lvlText w:val="•"/>
      <w:lvlJc w:val="left"/>
      <w:pPr>
        <w:ind w:left="3518" w:hanging="360"/>
      </w:pPr>
      <w:rPr>
        <w:rFonts w:hint="default"/>
        <w:lang w:val="en-US" w:eastAsia="en-US" w:bidi="ar-SA"/>
      </w:rPr>
    </w:lvl>
    <w:lvl w:ilvl="5" w:tplc="1004D8A8">
      <w:numFmt w:val="bullet"/>
      <w:lvlText w:val="•"/>
      <w:lvlJc w:val="left"/>
      <w:pPr>
        <w:ind w:left="4378" w:hanging="360"/>
      </w:pPr>
      <w:rPr>
        <w:rFonts w:hint="default"/>
        <w:lang w:val="en-US" w:eastAsia="en-US" w:bidi="ar-SA"/>
      </w:rPr>
    </w:lvl>
    <w:lvl w:ilvl="6" w:tplc="421C91F4">
      <w:numFmt w:val="bullet"/>
      <w:lvlText w:val="•"/>
      <w:lvlJc w:val="left"/>
      <w:pPr>
        <w:ind w:left="5239" w:hanging="360"/>
      </w:pPr>
      <w:rPr>
        <w:rFonts w:hint="default"/>
        <w:lang w:val="en-US" w:eastAsia="en-US" w:bidi="ar-SA"/>
      </w:rPr>
    </w:lvl>
    <w:lvl w:ilvl="7" w:tplc="BC548A32">
      <w:numFmt w:val="bullet"/>
      <w:lvlText w:val="•"/>
      <w:lvlJc w:val="left"/>
      <w:pPr>
        <w:ind w:left="6100" w:hanging="360"/>
      </w:pPr>
      <w:rPr>
        <w:rFonts w:hint="default"/>
        <w:lang w:val="en-US" w:eastAsia="en-US" w:bidi="ar-SA"/>
      </w:rPr>
    </w:lvl>
    <w:lvl w:ilvl="8" w:tplc="0CC2E718">
      <w:numFmt w:val="bullet"/>
      <w:lvlText w:val="•"/>
      <w:lvlJc w:val="left"/>
      <w:pPr>
        <w:ind w:left="6960" w:hanging="360"/>
      </w:pPr>
      <w:rPr>
        <w:rFonts w:hint="default"/>
        <w:lang w:val="en-US" w:eastAsia="en-US" w:bidi="ar-SA"/>
      </w:rPr>
    </w:lvl>
  </w:abstractNum>
  <w:abstractNum w:abstractNumId="10" w15:restartNumberingAfterBreak="0">
    <w:nsid w:val="5A3DC1AB"/>
    <w:multiLevelType w:val="hybridMultilevel"/>
    <w:tmpl w:val="520027A2"/>
    <w:lvl w:ilvl="0" w:tplc="FFFFFFFF">
      <w:start w:val="1"/>
      <w:numFmt w:val="decimal"/>
      <w:lvlText w:val="%1."/>
      <w:lvlJc w:val="left"/>
    </w:lvl>
    <w:lvl w:ilvl="1" w:tplc="08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CE8673C"/>
    <w:multiLevelType w:val="hybridMultilevel"/>
    <w:tmpl w:val="2FF05914"/>
    <w:lvl w:ilvl="0" w:tplc="D3FC26CA">
      <w:start w:val="1"/>
      <w:numFmt w:val="bullet"/>
      <w:pStyle w:val="ListParagraph"/>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2377F13"/>
    <w:multiLevelType w:val="multilevel"/>
    <w:tmpl w:val="7F86B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B40E67"/>
    <w:multiLevelType w:val="multilevel"/>
    <w:tmpl w:val="7938D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D627D82"/>
    <w:multiLevelType w:val="hybridMultilevel"/>
    <w:tmpl w:val="E7F4F78E"/>
    <w:lvl w:ilvl="0" w:tplc="8CD8E1C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0994911">
    <w:abstractNumId w:val="6"/>
  </w:num>
  <w:num w:numId="2" w16cid:durableId="454905899">
    <w:abstractNumId w:val="14"/>
  </w:num>
  <w:num w:numId="3" w16cid:durableId="2514385">
    <w:abstractNumId w:val="1"/>
  </w:num>
  <w:num w:numId="4" w16cid:durableId="709186655">
    <w:abstractNumId w:val="15"/>
  </w:num>
  <w:num w:numId="5" w16cid:durableId="1218904236">
    <w:abstractNumId w:val="3"/>
  </w:num>
  <w:num w:numId="6" w16cid:durableId="274949937">
    <w:abstractNumId w:val="10"/>
  </w:num>
  <w:num w:numId="7" w16cid:durableId="205616">
    <w:abstractNumId w:val="5"/>
  </w:num>
  <w:num w:numId="8" w16cid:durableId="1028988075">
    <w:abstractNumId w:val="4"/>
  </w:num>
  <w:num w:numId="9" w16cid:durableId="261308316">
    <w:abstractNumId w:val="2"/>
  </w:num>
  <w:num w:numId="10" w16cid:durableId="126973726">
    <w:abstractNumId w:val="0"/>
  </w:num>
  <w:num w:numId="11" w16cid:durableId="373431378">
    <w:abstractNumId w:val="9"/>
  </w:num>
  <w:num w:numId="12" w16cid:durableId="504589131">
    <w:abstractNumId w:val="11"/>
  </w:num>
  <w:num w:numId="13" w16cid:durableId="390229888">
    <w:abstractNumId w:val="13"/>
  </w:num>
  <w:num w:numId="14" w16cid:durableId="111435834">
    <w:abstractNumId w:val="7"/>
  </w:num>
  <w:num w:numId="15" w16cid:durableId="1723168140">
    <w:abstractNumId w:val="8"/>
  </w:num>
  <w:num w:numId="16" w16cid:durableId="165900815">
    <w:abstractNumId w:val="12"/>
  </w:num>
  <w:num w:numId="17" w16cid:durableId="1948275169">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23592"/>
    <w:rsid w:val="00026506"/>
    <w:rsid w:val="0003095A"/>
    <w:rsid w:val="000376EC"/>
    <w:rsid w:val="000548C9"/>
    <w:rsid w:val="00056B02"/>
    <w:rsid w:val="00057384"/>
    <w:rsid w:val="000A39FA"/>
    <w:rsid w:val="000A4DFC"/>
    <w:rsid w:val="000C1505"/>
    <w:rsid w:val="000C35BB"/>
    <w:rsid w:val="000C3894"/>
    <w:rsid w:val="000D1B35"/>
    <w:rsid w:val="000E01F0"/>
    <w:rsid w:val="000E1C5E"/>
    <w:rsid w:val="000E426E"/>
    <w:rsid w:val="000F570C"/>
    <w:rsid w:val="001028EA"/>
    <w:rsid w:val="001138A1"/>
    <w:rsid w:val="001200D1"/>
    <w:rsid w:val="00127C7F"/>
    <w:rsid w:val="001857CF"/>
    <w:rsid w:val="00190F6B"/>
    <w:rsid w:val="001A1DCB"/>
    <w:rsid w:val="001A4244"/>
    <w:rsid w:val="001C5C11"/>
    <w:rsid w:val="00202925"/>
    <w:rsid w:val="00207460"/>
    <w:rsid w:val="002075EB"/>
    <w:rsid w:val="00210EE4"/>
    <w:rsid w:val="00212B23"/>
    <w:rsid w:val="00216969"/>
    <w:rsid w:val="00223AA4"/>
    <w:rsid w:val="0022544B"/>
    <w:rsid w:val="002406BF"/>
    <w:rsid w:val="00244318"/>
    <w:rsid w:val="002714B9"/>
    <w:rsid w:val="00273404"/>
    <w:rsid w:val="002A0E7D"/>
    <w:rsid w:val="002B2F3A"/>
    <w:rsid w:val="002B5C12"/>
    <w:rsid w:val="002C1E83"/>
    <w:rsid w:val="002D0378"/>
    <w:rsid w:val="002D2B64"/>
    <w:rsid w:val="00310081"/>
    <w:rsid w:val="00310316"/>
    <w:rsid w:val="00320F45"/>
    <w:rsid w:val="00322CAB"/>
    <w:rsid w:val="00323F68"/>
    <w:rsid w:val="00327350"/>
    <w:rsid w:val="003322E2"/>
    <w:rsid w:val="00357F81"/>
    <w:rsid w:val="0037314B"/>
    <w:rsid w:val="00377917"/>
    <w:rsid w:val="00390B28"/>
    <w:rsid w:val="003A1CFD"/>
    <w:rsid w:val="003B02D1"/>
    <w:rsid w:val="003C3232"/>
    <w:rsid w:val="003E3278"/>
    <w:rsid w:val="003E4332"/>
    <w:rsid w:val="00420DD3"/>
    <w:rsid w:val="004217FF"/>
    <w:rsid w:val="00425838"/>
    <w:rsid w:val="004364AA"/>
    <w:rsid w:val="0046507C"/>
    <w:rsid w:val="00466E87"/>
    <w:rsid w:val="00483922"/>
    <w:rsid w:val="00486C0E"/>
    <w:rsid w:val="00493829"/>
    <w:rsid w:val="00493A62"/>
    <w:rsid w:val="00494F69"/>
    <w:rsid w:val="004A3D3F"/>
    <w:rsid w:val="004A6DC8"/>
    <w:rsid w:val="004B3AF3"/>
    <w:rsid w:val="004C2AD9"/>
    <w:rsid w:val="004C397C"/>
    <w:rsid w:val="004C4797"/>
    <w:rsid w:val="004E1510"/>
    <w:rsid w:val="00505BA9"/>
    <w:rsid w:val="0052607D"/>
    <w:rsid w:val="00527E45"/>
    <w:rsid w:val="00554D5D"/>
    <w:rsid w:val="00561B82"/>
    <w:rsid w:val="00562999"/>
    <w:rsid w:val="00595853"/>
    <w:rsid w:val="005A7B99"/>
    <w:rsid w:val="005B0280"/>
    <w:rsid w:val="005C2932"/>
    <w:rsid w:val="005C36D6"/>
    <w:rsid w:val="005D17CA"/>
    <w:rsid w:val="005E4919"/>
    <w:rsid w:val="00602DEF"/>
    <w:rsid w:val="0061422A"/>
    <w:rsid w:val="006205F3"/>
    <w:rsid w:val="006206C7"/>
    <w:rsid w:val="0063187F"/>
    <w:rsid w:val="00633ACC"/>
    <w:rsid w:val="00650327"/>
    <w:rsid w:val="00654DA4"/>
    <w:rsid w:val="006729A7"/>
    <w:rsid w:val="006753EE"/>
    <w:rsid w:val="00690250"/>
    <w:rsid w:val="00696509"/>
    <w:rsid w:val="006B4E26"/>
    <w:rsid w:val="006B5D8E"/>
    <w:rsid w:val="006C3A26"/>
    <w:rsid w:val="006D4AEB"/>
    <w:rsid w:val="006E545A"/>
    <w:rsid w:val="006E6FF7"/>
    <w:rsid w:val="006F1371"/>
    <w:rsid w:val="006F6C23"/>
    <w:rsid w:val="006F70F5"/>
    <w:rsid w:val="006F71B3"/>
    <w:rsid w:val="00711D74"/>
    <w:rsid w:val="00712B50"/>
    <w:rsid w:val="00720A91"/>
    <w:rsid w:val="00722583"/>
    <w:rsid w:val="00725365"/>
    <w:rsid w:val="007253DC"/>
    <w:rsid w:val="0072753C"/>
    <w:rsid w:val="00731A4E"/>
    <w:rsid w:val="00742800"/>
    <w:rsid w:val="00767EB1"/>
    <w:rsid w:val="007732ED"/>
    <w:rsid w:val="007834A5"/>
    <w:rsid w:val="00786D8E"/>
    <w:rsid w:val="007A318C"/>
    <w:rsid w:val="007B4296"/>
    <w:rsid w:val="007C5752"/>
    <w:rsid w:val="008070D1"/>
    <w:rsid w:val="008140D6"/>
    <w:rsid w:val="00836DBF"/>
    <w:rsid w:val="0085002E"/>
    <w:rsid w:val="00852F45"/>
    <w:rsid w:val="008545B9"/>
    <w:rsid w:val="00856D04"/>
    <w:rsid w:val="00856D1C"/>
    <w:rsid w:val="008613D4"/>
    <w:rsid w:val="008652C9"/>
    <w:rsid w:val="00883FB6"/>
    <w:rsid w:val="00885724"/>
    <w:rsid w:val="008B625A"/>
    <w:rsid w:val="008C3EB6"/>
    <w:rsid w:val="008E2D97"/>
    <w:rsid w:val="008F311D"/>
    <w:rsid w:val="008F6E30"/>
    <w:rsid w:val="008F73A4"/>
    <w:rsid w:val="009038EF"/>
    <w:rsid w:val="00922152"/>
    <w:rsid w:val="00932A4D"/>
    <w:rsid w:val="0094357C"/>
    <w:rsid w:val="009614BE"/>
    <w:rsid w:val="009701C2"/>
    <w:rsid w:val="00984B3F"/>
    <w:rsid w:val="00985EB6"/>
    <w:rsid w:val="0099168A"/>
    <w:rsid w:val="009B2A1D"/>
    <w:rsid w:val="009B3FAC"/>
    <w:rsid w:val="009B763D"/>
    <w:rsid w:val="009D2BA7"/>
    <w:rsid w:val="009D3A6A"/>
    <w:rsid w:val="009E4680"/>
    <w:rsid w:val="00A1494B"/>
    <w:rsid w:val="00A243F4"/>
    <w:rsid w:val="00A31B9B"/>
    <w:rsid w:val="00A347C0"/>
    <w:rsid w:val="00A42D9C"/>
    <w:rsid w:val="00A52262"/>
    <w:rsid w:val="00A64B8E"/>
    <w:rsid w:val="00A73997"/>
    <w:rsid w:val="00A76EC4"/>
    <w:rsid w:val="00A94598"/>
    <w:rsid w:val="00AA6947"/>
    <w:rsid w:val="00AA6C53"/>
    <w:rsid w:val="00AB4771"/>
    <w:rsid w:val="00AB4D5B"/>
    <w:rsid w:val="00AB66AA"/>
    <w:rsid w:val="00AB7D9C"/>
    <w:rsid w:val="00AC46FC"/>
    <w:rsid w:val="00AD48C7"/>
    <w:rsid w:val="00AD6783"/>
    <w:rsid w:val="00AD6BB1"/>
    <w:rsid w:val="00AE1656"/>
    <w:rsid w:val="00AF627D"/>
    <w:rsid w:val="00B009CC"/>
    <w:rsid w:val="00B175D9"/>
    <w:rsid w:val="00B21FAD"/>
    <w:rsid w:val="00B23272"/>
    <w:rsid w:val="00B25293"/>
    <w:rsid w:val="00B332BC"/>
    <w:rsid w:val="00B352FE"/>
    <w:rsid w:val="00B40E61"/>
    <w:rsid w:val="00B41243"/>
    <w:rsid w:val="00B539FD"/>
    <w:rsid w:val="00B556A1"/>
    <w:rsid w:val="00B5616B"/>
    <w:rsid w:val="00B70425"/>
    <w:rsid w:val="00B710BD"/>
    <w:rsid w:val="00B717CD"/>
    <w:rsid w:val="00B778EC"/>
    <w:rsid w:val="00B912A2"/>
    <w:rsid w:val="00BA44B3"/>
    <w:rsid w:val="00BD6A7F"/>
    <w:rsid w:val="00BE4A15"/>
    <w:rsid w:val="00BE5D1F"/>
    <w:rsid w:val="00BE769D"/>
    <w:rsid w:val="00BF516A"/>
    <w:rsid w:val="00C21559"/>
    <w:rsid w:val="00C26B42"/>
    <w:rsid w:val="00C314B0"/>
    <w:rsid w:val="00C37BC4"/>
    <w:rsid w:val="00C5476E"/>
    <w:rsid w:val="00C61D24"/>
    <w:rsid w:val="00C77558"/>
    <w:rsid w:val="00C80D51"/>
    <w:rsid w:val="00CD14CD"/>
    <w:rsid w:val="00CE5F64"/>
    <w:rsid w:val="00CF1C52"/>
    <w:rsid w:val="00D34D19"/>
    <w:rsid w:val="00D42909"/>
    <w:rsid w:val="00D53C8B"/>
    <w:rsid w:val="00D567A4"/>
    <w:rsid w:val="00D6104E"/>
    <w:rsid w:val="00D67801"/>
    <w:rsid w:val="00D7369F"/>
    <w:rsid w:val="00D73818"/>
    <w:rsid w:val="00D7554D"/>
    <w:rsid w:val="00D94A9D"/>
    <w:rsid w:val="00DB4BFA"/>
    <w:rsid w:val="00DC156B"/>
    <w:rsid w:val="00DD05BE"/>
    <w:rsid w:val="00DD5509"/>
    <w:rsid w:val="00E07514"/>
    <w:rsid w:val="00E110FD"/>
    <w:rsid w:val="00E12370"/>
    <w:rsid w:val="00E23BCD"/>
    <w:rsid w:val="00E331A1"/>
    <w:rsid w:val="00E521AF"/>
    <w:rsid w:val="00E63256"/>
    <w:rsid w:val="00E67146"/>
    <w:rsid w:val="00E830E9"/>
    <w:rsid w:val="00E842D1"/>
    <w:rsid w:val="00E8526A"/>
    <w:rsid w:val="00E93E28"/>
    <w:rsid w:val="00EA50BA"/>
    <w:rsid w:val="00ED71B1"/>
    <w:rsid w:val="00ED7330"/>
    <w:rsid w:val="00EF6CB8"/>
    <w:rsid w:val="00F05CC9"/>
    <w:rsid w:val="00F06FE0"/>
    <w:rsid w:val="00F17B48"/>
    <w:rsid w:val="00F45FC0"/>
    <w:rsid w:val="00F5700F"/>
    <w:rsid w:val="00F86C2D"/>
    <w:rsid w:val="00F913A6"/>
    <w:rsid w:val="00F93C28"/>
    <w:rsid w:val="00F96EAD"/>
    <w:rsid w:val="00FA5C35"/>
    <w:rsid w:val="00FB106F"/>
    <w:rsid w:val="00FB1688"/>
    <w:rsid w:val="00FB44EF"/>
    <w:rsid w:val="00FC106D"/>
    <w:rsid w:val="00FD000B"/>
    <w:rsid w:val="00FD5977"/>
    <w:rsid w:val="00FD7B4A"/>
    <w:rsid w:val="00FD7D49"/>
    <w:rsid w:val="00FF16BA"/>
    <w:rsid w:val="00FF19A5"/>
    <w:rsid w:val="00FF3B9B"/>
    <w:rsid w:val="00FF5F6B"/>
    <w:rsid w:val="15BB3D74"/>
    <w:rsid w:val="1DB7DF49"/>
    <w:rsid w:val="6C9B1E63"/>
    <w:rsid w:val="6E2853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94EA2745-699C-4888-9CEF-34BAD3D22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894"/>
    <w:pPr>
      <w:spacing w:before="240" w:after="400" w:line="240" w:lineRule="auto"/>
    </w:pPr>
    <w:rPr>
      <w:rFonts w:ascii="Aptos" w:hAnsi="Aptos"/>
      <w:color w:val="1D2B4D"/>
    </w:rPr>
  </w:style>
  <w:style w:type="paragraph" w:styleId="Heading1">
    <w:name w:val="heading 1"/>
    <w:basedOn w:val="Normal"/>
    <w:next w:val="Normal"/>
    <w:link w:val="Heading1Char"/>
    <w:uiPriority w:val="9"/>
    <w:rsid w:val="00FF19A5"/>
    <w:pPr>
      <w:keepNext/>
      <w:keepLines/>
      <w:spacing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690250"/>
    <w:rPr>
      <w:rFonts w:ascii="Aptos Black" w:hAnsi="Aptos Black"/>
      <w:b/>
      <w:color w:val="4848FF"/>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B556A1"/>
    <w:rPr>
      <w:rFonts w:ascii="Lexend" w:hAnsi="Lexend"/>
      <w:b/>
      <w:color w:val="FFFFFF" w:themeColor="background1"/>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1"/>
    <w:qFormat/>
    <w:rsid w:val="0099168A"/>
    <w:pPr>
      <w:widowControl w:val="0"/>
      <w:numPr>
        <w:numId w:val="12"/>
      </w:numPr>
      <w:tabs>
        <w:tab w:val="left" w:pos="1462"/>
      </w:tabs>
      <w:autoSpaceDE w:val="0"/>
      <w:autoSpaceDN w:val="0"/>
      <w:spacing w:before="0" w:after="0"/>
    </w:pPr>
    <w:rPr>
      <w:rFonts w:cstheme="minorHAnsi"/>
      <w:szCs w:val="28"/>
    </w:rPr>
  </w:style>
  <w:style w:type="paragraph" w:styleId="BodyText">
    <w:name w:val="Body Text"/>
    <w:basedOn w:val="Normal"/>
    <w:link w:val="BodyTextChar"/>
    <w:uiPriority w:val="1"/>
    <w:qFormat/>
    <w:rsid w:val="004B3AF3"/>
    <w:pPr>
      <w:widowControl w:val="0"/>
      <w:spacing w:after="0"/>
    </w:pPr>
    <w:rPr>
      <w:rFonts w:eastAsia="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690250"/>
    <w:rPr>
      <w:rFonts w:ascii="Aptos ExtraBold" w:hAnsi="Aptos ExtraBold"/>
      <w:b/>
      <w:color w:val="00B5D0"/>
      <w:sz w:val="28"/>
    </w:rPr>
  </w:style>
  <w:style w:type="paragraph" w:customStyle="1" w:styleId="SETbodytext">
    <w:name w:val="SET bodytext"/>
    <w:basedOn w:val="Normal"/>
    <w:qFormat/>
    <w:rsid w:val="000548C9"/>
    <w:rPr>
      <w:rFonts w:cstheme="minorHAnsi"/>
      <w:color w:val="595959" w:themeColor="text1" w:themeTint="A6"/>
      <w:szCs w:val="24"/>
    </w:rPr>
  </w:style>
  <w:style w:type="paragraph" w:customStyle="1" w:styleId="SETNumbering">
    <w:name w:val="SET Numbering"/>
    <w:basedOn w:val="Normal"/>
    <w:qFormat/>
    <w:rsid w:val="000548C9"/>
    <w:pPr>
      <w:numPr>
        <w:ilvl w:val="1"/>
        <w:numId w:val="1"/>
      </w:numPr>
      <w:tabs>
        <w:tab w:val="clear" w:pos="1440"/>
        <w:tab w:val="num" w:pos="709"/>
      </w:tabs>
      <w:ind w:left="709" w:hanging="425"/>
      <w:jc w:val="both"/>
    </w:pPr>
    <w:rPr>
      <w:rFonts w:cstheme="minorHAnsi"/>
      <w:iCs/>
      <w:color w:val="595959" w:themeColor="text1" w:themeTint="A6"/>
      <w:szCs w:val="24"/>
    </w:rPr>
  </w:style>
  <w:style w:type="paragraph" w:customStyle="1" w:styleId="SETbulleting">
    <w:name w:val="SET bulleting"/>
    <w:basedOn w:val="ListParagraph"/>
    <w:qFormat/>
    <w:rsid w:val="00690250"/>
    <w:pPr>
      <w:spacing w:after="60"/>
      <w:ind w:left="993" w:hanging="284"/>
      <w:jc w:val="both"/>
    </w:pPr>
    <w:rPr>
      <w:color w:val="595959" w:themeColor="text1" w:themeTint="A6"/>
    </w:rPr>
  </w:style>
  <w:style w:type="paragraph" w:customStyle="1" w:styleId="SETSecondaryBullets">
    <w:name w:val="SET Secondary Bullets"/>
    <w:basedOn w:val="ListParagraph"/>
    <w:qFormat/>
    <w:rsid w:val="000548C9"/>
    <w:pPr>
      <w:numPr>
        <w:numId w:val="5"/>
      </w:numPr>
      <w:jc w:val="both"/>
    </w:pPr>
    <w:rPr>
      <w:color w:val="595959" w:themeColor="text1" w:themeTint="A6"/>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BA44B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B1688"/>
    <w:pPr>
      <w:spacing w:after="400"/>
    </w:pPr>
    <w:rPr>
      <w:b/>
      <w:bCs/>
      <w:sz w:val="20"/>
      <w:szCs w:val="20"/>
    </w:rPr>
  </w:style>
  <w:style w:type="character" w:customStyle="1" w:styleId="CommentSubjectChar">
    <w:name w:val="Comment Subject Char"/>
    <w:basedOn w:val="CommentTextChar"/>
    <w:link w:val="CommentSubject"/>
    <w:uiPriority w:val="99"/>
    <w:semiHidden/>
    <w:rsid w:val="00FB1688"/>
    <w:rPr>
      <w:rFonts w:ascii="Aptos" w:hAnsi="Aptos"/>
      <w:b/>
      <w:bCs/>
      <w:color w:val="1D2B4D"/>
      <w:sz w:val="20"/>
      <w:szCs w:val="20"/>
    </w:rPr>
  </w:style>
  <w:style w:type="paragraph" w:styleId="Revision">
    <w:name w:val="Revision"/>
    <w:hidden/>
    <w:uiPriority w:val="99"/>
    <w:semiHidden/>
    <w:rsid w:val="0022544B"/>
    <w:pPr>
      <w:spacing w:after="0" w:line="240" w:lineRule="auto"/>
    </w:pPr>
    <w:rPr>
      <w:rFonts w:ascii="Aptos" w:hAnsi="Aptos"/>
      <w:color w:val="1D2B4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8f06ced-d8a5-4635-8cd0-4b87867254fb">
      <Terms xmlns="http://schemas.microsoft.com/office/infopath/2007/PartnerControls"/>
    </lcf76f155ced4ddcb4097134ff3c332f>
    <TaxCatchAll xmlns="1b151983-5b5f-4dd2-9d35-38b0a441f1b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EDFC590D3CA24399BBC0D2756B9DE0" ma:contentTypeVersion="13" ma:contentTypeDescription="Create a new document." ma:contentTypeScope="" ma:versionID="70695f3b1efabf8f84235ca2cf2415bf">
  <xsd:schema xmlns:xsd="http://www.w3.org/2001/XMLSchema" xmlns:xs="http://www.w3.org/2001/XMLSchema" xmlns:p="http://schemas.microsoft.com/office/2006/metadata/properties" xmlns:ns2="68f06ced-d8a5-4635-8cd0-4b87867254fb" xmlns:ns3="1b151983-5b5f-4dd2-9d35-38b0a441f1b1" targetNamespace="http://schemas.microsoft.com/office/2006/metadata/properties" ma:root="true" ma:fieldsID="405e0da51034edd5bd3d49e3b2041c2e" ns2:_="" ns3:_="">
    <xsd:import namespace="68f06ced-d8a5-4635-8cd0-4b87867254fb"/>
    <xsd:import namespace="1b151983-5b5f-4dd2-9d35-38b0a441f1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f06ced-d8a5-4635-8cd0-4b878672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c9d5bde-1af6-4f6d-98fc-69a428dc8ef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b151983-5b5f-4dd2-9d35-38b0a441f1b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687586e-42dd-43b3-82f1-9f78c713af7b}" ma:internalName="TaxCatchAll" ma:showField="CatchAllData" ma:web="1b151983-5b5f-4dd2-9d35-38b0a441f1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BD9C65-81CA-497C-9612-35F3E49D7722}">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1D4FF180-0A67-4ECD-B5C0-A0C6B4115430}">
  <ds:schemaRefs>
    <ds:schemaRef ds:uri="http://schemas.microsoft.com/office/2006/metadata/properties"/>
    <ds:schemaRef ds:uri="http://www.w3.org/2000/xmlns/"/>
    <ds:schemaRef ds:uri="68f06ced-d8a5-4635-8cd0-4b87867254fb"/>
    <ds:schemaRef ds:uri="http://schemas.microsoft.com/office/infopath/2007/PartnerControls"/>
    <ds:schemaRef ds:uri="1b151983-5b5f-4dd2-9d35-38b0a441f1b1"/>
    <ds:schemaRef ds:uri="http://www.w3.org/2001/XMLSchema-instance"/>
  </ds:schemaRefs>
</ds:datastoreItem>
</file>

<file path=customXml/itemProps3.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4.xml><?xml version="1.0" encoding="utf-8"?>
<ds:datastoreItem xmlns:ds="http://schemas.openxmlformats.org/officeDocument/2006/customXml" ds:itemID="{7831EABC-ABE9-47F5-A546-60D55DB177E3}">
  <ds:schemaRefs>
    <ds:schemaRef ds:uri="http://schemas.microsoft.com/office/2006/metadata/contentType"/>
    <ds:schemaRef ds:uri="http://schemas.microsoft.com/office/2006/metadata/properties/metaAttributes"/>
    <ds:schemaRef ds:uri="http://www.w3.org/2000/xmlns/"/>
    <ds:schemaRef ds:uri="http://www.w3.org/2001/XMLSchema"/>
    <ds:schemaRef ds:uri="68f06ced-d8a5-4635-8cd0-4b87867254fb"/>
    <ds:schemaRef ds:uri="1b151983-5b5f-4dd2-9d35-38b0a441f1b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6</Pages>
  <Words>1141</Words>
  <Characters>6277</Characters>
  <Application>Microsoft Office Word</Application>
  <DocSecurity>0</DocSecurity>
  <Lines>174</Lines>
  <Paragraphs>100</Paragraphs>
  <ScaleCrop>false</ScaleCrop>
  <Company/>
  <LinksUpToDate>false</LinksUpToDate>
  <CharactersWithSpaces>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Natalie Dalvarez (SET Head Office)</cp:lastModifiedBy>
  <cp:revision>2</cp:revision>
  <cp:lastPrinted>2017-11-10T16:02:00Z</cp:lastPrinted>
  <dcterms:created xsi:type="dcterms:W3CDTF">2026-03-07T16:18:00Z</dcterms:created>
  <dcterms:modified xsi:type="dcterms:W3CDTF">2026-03-0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EDFC590D3CA24399BBC0D2756B9DE0</vt:lpwstr>
  </property>
  <property fmtid="{D5CDD505-2E9C-101B-9397-08002B2CF9AE}" pid="3" name="_dlc_DocIdItemGuid">
    <vt:lpwstr>41df271a-3431-4d75-8683-c32af3a7e905</vt:lpwstr>
  </property>
  <property fmtid="{D5CDD505-2E9C-101B-9397-08002B2CF9AE}" pid="4" name="MediaServiceImageTags">
    <vt:lpwstr/>
  </property>
</Properties>
</file>